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77CB70" w14:textId="77777777" w:rsidR="00490569" w:rsidRDefault="00490569" w:rsidP="00490569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  <w:lang w:val="en"/>
        </w:rPr>
      </w:pPr>
      <w:r w:rsidRPr="00490569">
        <w:rPr>
          <w:b/>
          <w:bCs/>
          <w:color w:val="auto"/>
          <w:sz w:val="18"/>
          <w:szCs w:val="18"/>
          <w:lang w:val="en"/>
        </w:rPr>
        <w:t>Annex 1 to the Regulatio</w:t>
      </w:r>
      <w:r>
        <w:rPr>
          <w:b/>
          <w:bCs/>
          <w:color w:val="auto"/>
          <w:sz w:val="18"/>
          <w:szCs w:val="18"/>
          <w:lang w:val="en"/>
        </w:rPr>
        <w:t>ns of the competition procedure</w:t>
      </w:r>
    </w:p>
    <w:p w14:paraId="22805ED1" w14:textId="77777777" w:rsidR="00490569" w:rsidRDefault="00490569" w:rsidP="00490569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  <w:lang w:val="en"/>
        </w:rPr>
      </w:pPr>
      <w:r w:rsidRPr="00490569">
        <w:rPr>
          <w:b/>
          <w:bCs/>
          <w:color w:val="auto"/>
          <w:sz w:val="18"/>
          <w:szCs w:val="18"/>
          <w:lang w:val="en"/>
        </w:rPr>
        <w:t>for awarding funds for gr</w:t>
      </w:r>
      <w:r>
        <w:rPr>
          <w:b/>
          <w:bCs/>
          <w:color w:val="auto"/>
          <w:sz w:val="18"/>
          <w:szCs w:val="18"/>
          <w:lang w:val="en"/>
        </w:rPr>
        <w:t>ants from the statutory subsidy</w:t>
      </w:r>
    </w:p>
    <w:p w14:paraId="085886F4" w14:textId="52D58DDB" w:rsidR="00490569" w:rsidRDefault="00490569" w:rsidP="00490569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  <w:lang w:val="en"/>
        </w:rPr>
      </w:pPr>
      <w:r w:rsidRPr="00490569">
        <w:rPr>
          <w:b/>
          <w:bCs/>
          <w:color w:val="auto"/>
          <w:sz w:val="18"/>
          <w:szCs w:val="18"/>
          <w:lang w:val="en"/>
        </w:rPr>
        <w:t xml:space="preserve">for </w:t>
      </w:r>
      <w:r>
        <w:rPr>
          <w:b/>
          <w:bCs/>
          <w:color w:val="auto"/>
          <w:sz w:val="18"/>
          <w:szCs w:val="18"/>
          <w:lang w:val="en"/>
        </w:rPr>
        <w:t>Ph</w:t>
      </w:r>
      <w:r w:rsidR="00314776">
        <w:rPr>
          <w:b/>
          <w:bCs/>
          <w:color w:val="auto"/>
          <w:sz w:val="18"/>
          <w:szCs w:val="18"/>
          <w:lang w:val="en"/>
        </w:rPr>
        <w:t>.</w:t>
      </w:r>
      <w:r>
        <w:rPr>
          <w:b/>
          <w:bCs/>
          <w:color w:val="auto"/>
          <w:sz w:val="18"/>
          <w:szCs w:val="18"/>
          <w:lang w:val="en"/>
        </w:rPr>
        <w:t>D</w:t>
      </w:r>
      <w:r w:rsidR="00314776">
        <w:rPr>
          <w:b/>
          <w:bCs/>
          <w:color w:val="auto"/>
          <w:sz w:val="18"/>
          <w:szCs w:val="18"/>
          <w:lang w:val="en"/>
        </w:rPr>
        <w:t>.</w:t>
      </w:r>
      <w:r w:rsidRPr="00490569">
        <w:rPr>
          <w:b/>
          <w:bCs/>
          <w:color w:val="auto"/>
          <w:sz w:val="18"/>
          <w:szCs w:val="18"/>
          <w:lang w:val="en"/>
        </w:rPr>
        <w:t xml:space="preserve"> </w:t>
      </w:r>
      <w:r>
        <w:rPr>
          <w:b/>
          <w:bCs/>
          <w:color w:val="auto"/>
          <w:sz w:val="18"/>
          <w:szCs w:val="18"/>
          <w:lang w:val="en"/>
        </w:rPr>
        <w:t>students of the doctoral school</w:t>
      </w:r>
    </w:p>
    <w:p w14:paraId="5F94B3DB" w14:textId="00DF09CC" w:rsidR="00946153" w:rsidRPr="00490569" w:rsidRDefault="00490569" w:rsidP="00490569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  <w:lang w:val="en-US"/>
        </w:rPr>
      </w:pPr>
      <w:r w:rsidRPr="00490569">
        <w:rPr>
          <w:b/>
          <w:bCs/>
          <w:color w:val="auto"/>
          <w:sz w:val="18"/>
          <w:szCs w:val="18"/>
          <w:lang w:val="en"/>
        </w:rPr>
        <w:t>for 202</w:t>
      </w:r>
      <w:r w:rsidR="007D62A1">
        <w:rPr>
          <w:b/>
          <w:bCs/>
          <w:color w:val="auto"/>
          <w:sz w:val="18"/>
          <w:szCs w:val="18"/>
          <w:lang w:val="en"/>
        </w:rPr>
        <w:t>3</w:t>
      </w:r>
    </w:p>
    <w:p w14:paraId="66C4C880" w14:textId="3DCA161D" w:rsidR="00FA59BF" w:rsidRPr="00490569" w:rsidRDefault="00490569" w:rsidP="00490569">
      <w:pPr>
        <w:pStyle w:val="Default"/>
        <w:ind w:left="-278"/>
        <w:contextualSpacing/>
        <w:jc w:val="center"/>
        <w:rPr>
          <w:b/>
          <w:bCs/>
          <w:color w:val="auto"/>
          <w:lang w:val="en-US"/>
        </w:rPr>
      </w:pPr>
      <w:r w:rsidRPr="00490569">
        <w:rPr>
          <w:b/>
          <w:bCs/>
          <w:color w:val="auto"/>
          <w:lang w:val="en"/>
        </w:rPr>
        <w:t>DOCTORAL SCHOOL</w:t>
      </w:r>
    </w:p>
    <w:p w14:paraId="264CBE94" w14:textId="0986FA1D" w:rsidR="00946153" w:rsidRPr="00490569" w:rsidRDefault="00490569" w:rsidP="005517B0">
      <w:pPr>
        <w:pStyle w:val="Default"/>
        <w:ind w:left="-278"/>
        <w:contextualSpacing/>
        <w:jc w:val="center"/>
        <w:rPr>
          <w:b/>
          <w:bCs/>
          <w:color w:val="auto"/>
          <w:lang w:val="en-US"/>
        </w:rPr>
      </w:pPr>
      <w:r w:rsidRPr="00490569">
        <w:rPr>
          <w:b/>
          <w:bCs/>
          <w:color w:val="auto"/>
          <w:lang w:val="en-US"/>
        </w:rPr>
        <w:t>POZNAN UNIVERSITY OF MEDICAL SCIENCES</w:t>
      </w:r>
    </w:p>
    <w:p w14:paraId="6937F2B4" w14:textId="77777777" w:rsidR="00946153" w:rsidRPr="00490569" w:rsidRDefault="00946153" w:rsidP="005517B0">
      <w:pPr>
        <w:pStyle w:val="Default"/>
        <w:ind w:left="-278"/>
        <w:contextualSpacing/>
        <w:rPr>
          <w:b/>
          <w:bCs/>
          <w:color w:val="auto"/>
          <w:sz w:val="22"/>
          <w:szCs w:val="22"/>
          <w:lang w:val="en-US"/>
        </w:rPr>
      </w:pPr>
    </w:p>
    <w:p w14:paraId="2266D369" w14:textId="4A2DA3A2" w:rsidR="00946153" w:rsidRPr="00490569" w:rsidRDefault="00490569" w:rsidP="005517B0">
      <w:pPr>
        <w:pStyle w:val="Default"/>
        <w:ind w:left="-278"/>
        <w:contextualSpacing/>
        <w:jc w:val="center"/>
        <w:rPr>
          <w:b/>
          <w:color w:val="auto"/>
          <w:sz w:val="22"/>
          <w:szCs w:val="22"/>
          <w:lang w:val="en-US"/>
        </w:rPr>
      </w:pPr>
      <w:bookmarkStart w:id="0" w:name="_GoBack"/>
      <w:r w:rsidRPr="00490569">
        <w:rPr>
          <w:b/>
          <w:color w:val="auto"/>
          <w:sz w:val="22"/>
          <w:szCs w:val="22"/>
          <w:lang w:val="en"/>
        </w:rPr>
        <w:t>APPLICATION</w:t>
      </w:r>
      <w:bookmarkEnd w:id="0"/>
      <w:r w:rsidRPr="00490569">
        <w:rPr>
          <w:b/>
          <w:color w:val="auto"/>
          <w:sz w:val="22"/>
          <w:szCs w:val="22"/>
          <w:lang w:val="en"/>
        </w:rPr>
        <w:t xml:space="preserve"> FOR FINANCING </w:t>
      </w:r>
      <w:r>
        <w:rPr>
          <w:b/>
          <w:color w:val="auto"/>
          <w:sz w:val="22"/>
          <w:szCs w:val="22"/>
          <w:lang w:val="en"/>
        </w:rPr>
        <w:t>OF A UNIVERSITY RESEARCH PROJECT</w:t>
      </w:r>
    </w:p>
    <w:tbl>
      <w:tblPr>
        <w:tblpPr w:leftFromText="141" w:rightFromText="141" w:vertAnchor="text" w:horzAnchor="margin" w:tblpY="158"/>
        <w:tblW w:w="9648" w:type="dxa"/>
        <w:tblLook w:val="0000" w:firstRow="0" w:lastRow="0" w:firstColumn="0" w:lastColumn="0" w:noHBand="0" w:noVBand="0"/>
      </w:tblPr>
      <w:tblGrid>
        <w:gridCol w:w="5660"/>
        <w:gridCol w:w="1994"/>
        <w:gridCol w:w="1994"/>
      </w:tblGrid>
      <w:tr w:rsidR="00946153" w14:paraId="3B62F07D" w14:textId="77777777" w:rsidTr="001F06EB">
        <w:trPr>
          <w:trHeight w:val="66"/>
        </w:trPr>
        <w:tc>
          <w:tcPr>
            <w:tcW w:w="5660" w:type="dxa"/>
            <w:tcBorders>
              <w:top w:val="single" w:sz="8" w:space="0" w:color="000000"/>
              <w:left w:val="single" w:sz="8" w:space="0" w:color="000000"/>
            </w:tcBorders>
          </w:tcPr>
          <w:p w14:paraId="09A31ED7" w14:textId="70A2AB4B" w:rsidR="00946153" w:rsidRDefault="00490569" w:rsidP="001F06EB">
            <w:pPr>
              <w:pStyle w:val="Default"/>
              <w:rPr>
                <w:sz w:val="22"/>
                <w:szCs w:val="22"/>
              </w:rPr>
            </w:pPr>
            <w:r w:rsidRPr="00490569">
              <w:rPr>
                <w:sz w:val="22"/>
                <w:szCs w:val="22"/>
                <w:lang w:val="en"/>
              </w:rPr>
              <w:t>Project title</w:t>
            </w:r>
            <w:r w:rsidR="00946153">
              <w:rPr>
                <w:sz w:val="22"/>
                <w:szCs w:val="22"/>
              </w:rPr>
              <w:t xml:space="preserve">: </w:t>
            </w:r>
          </w:p>
        </w:tc>
        <w:tc>
          <w:tcPr>
            <w:tcW w:w="3988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473C6917" w14:textId="77777777" w:rsidR="000566BB" w:rsidRDefault="000566BB" w:rsidP="000566BB">
            <w:pPr>
              <w:pStyle w:val="Default"/>
              <w:rPr>
                <w:sz w:val="22"/>
                <w:szCs w:val="22"/>
              </w:rPr>
            </w:pPr>
          </w:p>
          <w:p w14:paraId="2540A0BB" w14:textId="1DFBBB56" w:rsidR="000566BB" w:rsidRPr="00507821" w:rsidRDefault="00490569" w:rsidP="000566BB">
            <w:pPr>
              <w:pStyle w:val="Default"/>
              <w:rPr>
                <w:b/>
                <w:sz w:val="22"/>
                <w:szCs w:val="22"/>
              </w:rPr>
            </w:pPr>
            <w:r w:rsidRPr="00490569">
              <w:rPr>
                <w:sz w:val="22"/>
                <w:szCs w:val="22"/>
                <w:lang w:val="en"/>
              </w:rPr>
              <w:t>Date of receipt</w:t>
            </w:r>
            <w:r w:rsidRPr="00490569">
              <w:rPr>
                <w:sz w:val="22"/>
                <w:szCs w:val="22"/>
              </w:rPr>
              <w:t xml:space="preserve"> </w:t>
            </w:r>
            <w:r w:rsidR="00946153">
              <w:rPr>
                <w:sz w:val="22"/>
                <w:szCs w:val="22"/>
              </w:rPr>
              <w:t xml:space="preserve">: </w:t>
            </w:r>
            <w:r w:rsidR="000566BB">
              <w:rPr>
                <w:b/>
                <w:sz w:val="22"/>
                <w:szCs w:val="22"/>
              </w:rPr>
              <w:t>....................................</w:t>
            </w:r>
          </w:p>
        </w:tc>
      </w:tr>
      <w:tr w:rsidR="001F06EB" w:rsidRPr="008F0FE1" w14:paraId="7A6B075B" w14:textId="77777777" w:rsidTr="001F06EB">
        <w:trPr>
          <w:trHeight w:val="702"/>
        </w:trPr>
        <w:tc>
          <w:tcPr>
            <w:tcW w:w="5660" w:type="dxa"/>
            <w:tcBorders>
              <w:left w:val="single" w:sz="8" w:space="0" w:color="000000"/>
              <w:bottom w:val="single" w:sz="8" w:space="0" w:color="000000"/>
            </w:tcBorders>
          </w:tcPr>
          <w:p w14:paraId="66BDEE60" w14:textId="174B8510" w:rsidR="001F06EB" w:rsidRDefault="001F06EB" w:rsidP="000C1583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3988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B5C540" w14:textId="13BC4100" w:rsidR="001F06EB" w:rsidRPr="00490569" w:rsidRDefault="00490569" w:rsidP="001F06EB">
            <w:pPr>
              <w:pStyle w:val="Default"/>
              <w:rPr>
                <w:sz w:val="22"/>
                <w:szCs w:val="22"/>
                <w:lang w:val="en-US"/>
              </w:rPr>
            </w:pPr>
            <w:r w:rsidRPr="00490569">
              <w:rPr>
                <w:sz w:val="22"/>
                <w:szCs w:val="22"/>
                <w:lang w:val="en"/>
              </w:rPr>
              <w:t>Duration of the project (</w:t>
            </w:r>
            <w:r w:rsidRPr="00490569">
              <w:rPr>
                <w:sz w:val="16"/>
                <w:szCs w:val="16"/>
                <w:lang w:val="en"/>
              </w:rPr>
              <w:t>delete as appropriate</w:t>
            </w:r>
            <w:r w:rsidRPr="00490569">
              <w:rPr>
                <w:sz w:val="22"/>
                <w:szCs w:val="22"/>
                <w:lang w:val="en"/>
              </w:rPr>
              <w:t>)</w:t>
            </w:r>
            <w:r w:rsidR="001F06EB" w:rsidRPr="00490569">
              <w:rPr>
                <w:sz w:val="22"/>
                <w:szCs w:val="22"/>
                <w:lang w:val="en-US"/>
              </w:rPr>
              <w:t>:</w:t>
            </w:r>
          </w:p>
          <w:p w14:paraId="365D2C46" w14:textId="417250CE" w:rsidR="001F06EB" w:rsidRPr="00490569" w:rsidRDefault="00490569" w:rsidP="001F06EB">
            <w:pPr>
              <w:pStyle w:val="Default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"/>
              </w:rPr>
              <w:t>Small Research Grant (SRG</w:t>
            </w:r>
            <w:r w:rsidRPr="00490569">
              <w:rPr>
                <w:b/>
                <w:sz w:val="22"/>
                <w:szCs w:val="22"/>
                <w:lang w:val="en"/>
              </w:rPr>
              <w:t>) 1 year</w:t>
            </w:r>
          </w:p>
          <w:p w14:paraId="1F6ED841" w14:textId="43B7A487" w:rsidR="001F06EB" w:rsidRPr="00490569" w:rsidRDefault="00490569" w:rsidP="001F06EB">
            <w:pPr>
              <w:pStyle w:val="Default"/>
              <w:rPr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"/>
              </w:rPr>
              <w:t>Large Research Grant (LRG</w:t>
            </w:r>
            <w:r w:rsidRPr="00490569">
              <w:rPr>
                <w:b/>
                <w:sz w:val="22"/>
                <w:szCs w:val="22"/>
                <w:lang w:val="en"/>
              </w:rPr>
              <w:t>) 2 years</w:t>
            </w:r>
          </w:p>
        </w:tc>
      </w:tr>
      <w:tr w:rsidR="00435CAB" w14:paraId="4AEE7123" w14:textId="77777777" w:rsidTr="001F06EB">
        <w:trPr>
          <w:trHeight w:val="416"/>
        </w:trPr>
        <w:tc>
          <w:tcPr>
            <w:tcW w:w="5660" w:type="dxa"/>
            <w:vMerge w:val="restart"/>
            <w:tcBorders>
              <w:top w:val="single" w:sz="8" w:space="0" w:color="000000"/>
              <w:left w:val="single" w:sz="8" w:space="0" w:color="000000"/>
            </w:tcBorders>
          </w:tcPr>
          <w:p w14:paraId="60022BA3" w14:textId="4C7DE17A" w:rsidR="00435CAB" w:rsidRPr="00490569" w:rsidRDefault="00490569" w:rsidP="00490569">
            <w:pPr>
              <w:pStyle w:val="Default"/>
              <w:rPr>
                <w:sz w:val="22"/>
                <w:szCs w:val="22"/>
                <w:lang w:val="en-US"/>
              </w:rPr>
            </w:pPr>
            <w:r w:rsidRPr="00490569">
              <w:rPr>
                <w:sz w:val="22"/>
                <w:szCs w:val="22"/>
                <w:lang w:val="en"/>
              </w:rPr>
              <w:t>Project manager - name and surname, place of research, contact telephone number, e-mail address (</w:t>
            </w:r>
            <w:r>
              <w:rPr>
                <w:sz w:val="22"/>
                <w:szCs w:val="22"/>
                <w:lang w:val="en"/>
              </w:rPr>
              <w:t>PUMS</w:t>
            </w:r>
            <w:r w:rsidRPr="00490569">
              <w:rPr>
                <w:sz w:val="22"/>
                <w:szCs w:val="22"/>
                <w:lang w:val="en"/>
              </w:rPr>
              <w:t>), date of birth</w:t>
            </w:r>
          </w:p>
        </w:tc>
        <w:tc>
          <w:tcPr>
            <w:tcW w:w="3988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0E7F766A" w14:textId="477C9A53" w:rsidR="00435CAB" w:rsidRDefault="00490569" w:rsidP="00435CAB">
            <w:pPr>
              <w:pStyle w:val="Default"/>
              <w:jc w:val="center"/>
              <w:rPr>
                <w:sz w:val="22"/>
                <w:szCs w:val="22"/>
              </w:rPr>
            </w:pPr>
            <w:r w:rsidRPr="00490569">
              <w:rPr>
                <w:sz w:val="22"/>
                <w:szCs w:val="22"/>
                <w:lang w:val="en"/>
              </w:rPr>
              <w:t>Cost estimate</w:t>
            </w:r>
          </w:p>
        </w:tc>
      </w:tr>
      <w:tr w:rsidR="00435CAB" w14:paraId="286E61E3" w14:textId="77777777" w:rsidTr="001F06EB">
        <w:trPr>
          <w:trHeight w:val="282"/>
        </w:trPr>
        <w:tc>
          <w:tcPr>
            <w:tcW w:w="5660" w:type="dxa"/>
            <w:vMerge/>
            <w:tcBorders>
              <w:left w:val="single" w:sz="8" w:space="0" w:color="000000"/>
            </w:tcBorders>
          </w:tcPr>
          <w:p w14:paraId="7D1C90F7" w14:textId="77777777" w:rsidR="00435CAB" w:rsidRDefault="00435CAB" w:rsidP="00435CAB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left w:val="single" w:sz="8" w:space="0" w:color="000000"/>
            </w:tcBorders>
            <w:vAlign w:val="center"/>
          </w:tcPr>
          <w:p w14:paraId="4CBA1D59" w14:textId="4947D073" w:rsidR="00435CAB" w:rsidRDefault="00490569" w:rsidP="00435CAB">
            <w:pPr>
              <w:pStyle w:val="Default"/>
              <w:jc w:val="center"/>
              <w:rPr>
                <w:sz w:val="22"/>
                <w:szCs w:val="22"/>
              </w:rPr>
            </w:pPr>
            <w:r w:rsidRPr="00490569">
              <w:rPr>
                <w:sz w:val="22"/>
                <w:szCs w:val="22"/>
                <w:lang w:val="en"/>
              </w:rPr>
              <w:t>proposed</w:t>
            </w:r>
          </w:p>
        </w:tc>
        <w:tc>
          <w:tcPr>
            <w:tcW w:w="1994" w:type="dxa"/>
            <w:tcBorders>
              <w:right w:val="single" w:sz="8" w:space="0" w:color="000000"/>
            </w:tcBorders>
            <w:vAlign w:val="center"/>
          </w:tcPr>
          <w:p w14:paraId="4BF245D9" w14:textId="6337BE36" w:rsidR="00435CAB" w:rsidRDefault="00490569" w:rsidP="00435CAB">
            <w:pPr>
              <w:pStyle w:val="Default"/>
              <w:jc w:val="center"/>
              <w:rPr>
                <w:sz w:val="22"/>
                <w:szCs w:val="22"/>
              </w:rPr>
            </w:pPr>
            <w:r w:rsidRPr="00490569">
              <w:rPr>
                <w:sz w:val="22"/>
                <w:szCs w:val="22"/>
                <w:lang w:val="en"/>
              </w:rPr>
              <w:t>approved</w:t>
            </w:r>
          </w:p>
        </w:tc>
      </w:tr>
      <w:tr w:rsidR="00435CAB" w14:paraId="522CD259" w14:textId="77777777" w:rsidTr="001F06EB">
        <w:trPr>
          <w:trHeight w:val="634"/>
        </w:trPr>
        <w:tc>
          <w:tcPr>
            <w:tcW w:w="5660" w:type="dxa"/>
            <w:tcBorders>
              <w:left w:val="single" w:sz="8" w:space="0" w:color="000000"/>
              <w:bottom w:val="single" w:sz="8" w:space="0" w:color="000000"/>
            </w:tcBorders>
          </w:tcPr>
          <w:p w14:paraId="06D538B0" w14:textId="77777777" w:rsidR="00435CAB" w:rsidRDefault="00435CAB" w:rsidP="000C1583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left w:val="single" w:sz="8" w:space="0" w:color="000000"/>
              <w:bottom w:val="single" w:sz="8" w:space="0" w:color="000000"/>
            </w:tcBorders>
            <w:vAlign w:val="bottom"/>
          </w:tcPr>
          <w:p w14:paraId="3769DD9C" w14:textId="61035869" w:rsidR="00435CAB" w:rsidRDefault="00490569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..  PLN</w:t>
            </w:r>
          </w:p>
        </w:tc>
        <w:tc>
          <w:tcPr>
            <w:tcW w:w="1994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3CEC595B" w14:textId="427BF537" w:rsidR="00435CAB" w:rsidRDefault="00490569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..  PLN</w:t>
            </w:r>
          </w:p>
        </w:tc>
      </w:tr>
      <w:tr w:rsidR="00B23BEB" w14:paraId="6CAF3EAF" w14:textId="77777777" w:rsidTr="000C1583">
        <w:trPr>
          <w:trHeight w:val="2327"/>
        </w:trPr>
        <w:tc>
          <w:tcPr>
            <w:tcW w:w="9648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D277D2" w14:textId="3F9C5245" w:rsidR="00B23BEB" w:rsidRPr="00490569" w:rsidRDefault="00490569" w:rsidP="000C1583">
            <w:pPr>
              <w:pStyle w:val="Default"/>
              <w:rPr>
                <w:sz w:val="22"/>
                <w:szCs w:val="22"/>
                <w:lang w:val="en-US"/>
              </w:rPr>
            </w:pPr>
            <w:r w:rsidRPr="00490569">
              <w:rPr>
                <w:sz w:val="22"/>
                <w:szCs w:val="22"/>
                <w:lang w:val="en"/>
              </w:rPr>
              <w:t>Project manager's statement</w:t>
            </w:r>
          </w:p>
          <w:p w14:paraId="5F4B6B69" w14:textId="18800551" w:rsidR="00B23BEB" w:rsidRPr="00490569" w:rsidRDefault="00B23BEB" w:rsidP="000C1583">
            <w:pPr>
              <w:pStyle w:val="Default"/>
              <w:ind w:left="407" w:hanging="407"/>
              <w:rPr>
                <w:sz w:val="22"/>
                <w:szCs w:val="22"/>
                <w:vertAlign w:val="superscript"/>
                <w:lang w:val="en-US"/>
              </w:rPr>
            </w:pPr>
            <w:r w:rsidRPr="00490569">
              <w:rPr>
                <w:sz w:val="22"/>
                <w:szCs w:val="22"/>
                <w:lang w:val="en-US"/>
              </w:rPr>
              <w:t xml:space="preserve"> 1/ </w:t>
            </w:r>
            <w:r w:rsidR="00490569" w:rsidRPr="0049056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490569" w:rsidRPr="00490569">
              <w:rPr>
                <w:sz w:val="22"/>
                <w:szCs w:val="22"/>
                <w:lang w:val="en"/>
              </w:rPr>
              <w:t>about not financing a project from another source</w:t>
            </w:r>
            <w:r w:rsidR="00490569" w:rsidRPr="00490569">
              <w:rPr>
                <w:sz w:val="22"/>
                <w:szCs w:val="22"/>
                <w:vertAlign w:val="superscript"/>
                <w:lang w:val="en-US"/>
              </w:rPr>
              <w:t xml:space="preserve"> </w:t>
            </w:r>
            <w:r w:rsidR="00695AE4" w:rsidRPr="00490569">
              <w:rPr>
                <w:sz w:val="22"/>
                <w:szCs w:val="22"/>
                <w:vertAlign w:val="superscript"/>
                <w:lang w:val="en-US"/>
              </w:rPr>
              <w:t>*</w:t>
            </w:r>
          </w:p>
          <w:p w14:paraId="6B6476DB" w14:textId="6E394852" w:rsidR="00B23BEB" w:rsidRPr="00490569" w:rsidRDefault="00B23BEB" w:rsidP="000C1583">
            <w:pPr>
              <w:pStyle w:val="Default"/>
              <w:ind w:left="407" w:hanging="407"/>
              <w:rPr>
                <w:sz w:val="22"/>
                <w:szCs w:val="22"/>
                <w:lang w:val="en-US"/>
              </w:rPr>
            </w:pPr>
            <w:r w:rsidRPr="00490569">
              <w:rPr>
                <w:sz w:val="22"/>
                <w:szCs w:val="22"/>
                <w:lang w:val="en-US"/>
              </w:rPr>
              <w:t xml:space="preserve"> 2/ </w:t>
            </w:r>
            <w:r w:rsidR="00490569" w:rsidRPr="0049056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490569" w:rsidRPr="00490569">
              <w:rPr>
                <w:sz w:val="22"/>
                <w:szCs w:val="22"/>
                <w:lang w:val="en"/>
              </w:rPr>
              <w:t>on commitment to financial settlement</w:t>
            </w:r>
          </w:p>
          <w:p w14:paraId="0830ACFE" w14:textId="633C03F4" w:rsidR="00B23BEB" w:rsidRPr="00490569" w:rsidRDefault="00B23BEB" w:rsidP="000C1583">
            <w:pPr>
              <w:pStyle w:val="Default"/>
              <w:ind w:left="407" w:hanging="407"/>
              <w:rPr>
                <w:sz w:val="22"/>
                <w:szCs w:val="22"/>
                <w:lang w:val="en-US"/>
              </w:rPr>
            </w:pPr>
            <w:r w:rsidRPr="00490569">
              <w:rPr>
                <w:sz w:val="22"/>
                <w:szCs w:val="22"/>
                <w:lang w:val="en-US"/>
              </w:rPr>
              <w:t xml:space="preserve"> 3/ </w:t>
            </w:r>
            <w:r w:rsidR="00490569" w:rsidRPr="0049056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490569" w:rsidRPr="00490569">
              <w:rPr>
                <w:sz w:val="22"/>
                <w:szCs w:val="22"/>
                <w:lang w:val="en"/>
              </w:rPr>
              <w:t>on undertaking to submit a substantive report</w:t>
            </w:r>
          </w:p>
          <w:p w14:paraId="4E694272" w14:textId="7C673510" w:rsidR="00B23BEB" w:rsidRPr="00490569" w:rsidRDefault="00B23BEB" w:rsidP="000C1583">
            <w:pPr>
              <w:pStyle w:val="Default"/>
              <w:rPr>
                <w:sz w:val="22"/>
                <w:szCs w:val="22"/>
                <w:lang w:val="en-US"/>
              </w:rPr>
            </w:pPr>
          </w:p>
          <w:p w14:paraId="1E6B9C61" w14:textId="183BB847" w:rsidR="00B23BEB" w:rsidRPr="00490569" w:rsidRDefault="00B23BEB" w:rsidP="000C1583">
            <w:pPr>
              <w:pStyle w:val="Default"/>
              <w:rPr>
                <w:sz w:val="22"/>
                <w:szCs w:val="22"/>
                <w:lang w:val="en-US"/>
              </w:rPr>
            </w:pPr>
          </w:p>
          <w:p w14:paraId="461927B3" w14:textId="4E14E8CD" w:rsidR="00F01C81" w:rsidRPr="00490569" w:rsidRDefault="00F01C81" w:rsidP="000C1583">
            <w:pPr>
              <w:pStyle w:val="Default"/>
              <w:rPr>
                <w:sz w:val="22"/>
                <w:szCs w:val="22"/>
                <w:lang w:val="en-US"/>
              </w:rPr>
            </w:pPr>
          </w:p>
          <w:p w14:paraId="1333D418" w14:textId="77777777" w:rsidR="00F01C81" w:rsidRPr="00490569" w:rsidRDefault="00F01C81" w:rsidP="000C1583">
            <w:pPr>
              <w:pStyle w:val="Default"/>
              <w:rPr>
                <w:sz w:val="22"/>
                <w:szCs w:val="22"/>
                <w:lang w:val="en-US"/>
              </w:rPr>
            </w:pPr>
          </w:p>
          <w:p w14:paraId="75802FCD" w14:textId="4A2FE0C6" w:rsidR="00F01C81" w:rsidRPr="00490569" w:rsidRDefault="00B23BEB" w:rsidP="00B23BEB">
            <w:pPr>
              <w:pStyle w:val="Default"/>
              <w:rPr>
                <w:sz w:val="22"/>
                <w:szCs w:val="22"/>
                <w:lang w:val="en-US"/>
              </w:rPr>
            </w:pPr>
            <w:r w:rsidRPr="00490569">
              <w:rPr>
                <w:sz w:val="22"/>
                <w:szCs w:val="22"/>
                <w:lang w:val="en-US"/>
              </w:rPr>
              <w:t xml:space="preserve">                                   </w:t>
            </w:r>
            <w:r w:rsidR="00490569" w:rsidRPr="0049056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490569" w:rsidRPr="00490569">
              <w:rPr>
                <w:sz w:val="22"/>
                <w:szCs w:val="22"/>
                <w:vertAlign w:val="subscript"/>
                <w:lang w:val="en"/>
              </w:rPr>
              <w:t>Ph</w:t>
            </w:r>
            <w:r w:rsidR="007D62A1">
              <w:rPr>
                <w:sz w:val="22"/>
                <w:szCs w:val="22"/>
                <w:vertAlign w:val="subscript"/>
                <w:lang w:val="en"/>
              </w:rPr>
              <w:t>.</w:t>
            </w:r>
            <w:r w:rsidR="00490569" w:rsidRPr="00490569">
              <w:rPr>
                <w:sz w:val="22"/>
                <w:szCs w:val="22"/>
                <w:vertAlign w:val="subscript"/>
                <w:lang w:val="en"/>
              </w:rPr>
              <w:t>D</w:t>
            </w:r>
            <w:r w:rsidR="007D62A1">
              <w:rPr>
                <w:sz w:val="22"/>
                <w:szCs w:val="22"/>
                <w:vertAlign w:val="subscript"/>
                <w:lang w:val="en"/>
              </w:rPr>
              <w:t>.</w:t>
            </w:r>
            <w:r w:rsidR="00490569" w:rsidRPr="00490569">
              <w:rPr>
                <w:sz w:val="22"/>
                <w:szCs w:val="22"/>
                <w:vertAlign w:val="subscript"/>
                <w:lang w:val="en"/>
              </w:rPr>
              <w:t xml:space="preserve"> student's signature</w:t>
            </w:r>
            <w:r w:rsidR="00490569" w:rsidRPr="00490569">
              <w:rPr>
                <w:sz w:val="22"/>
                <w:szCs w:val="22"/>
                <w:vertAlign w:val="subscript"/>
                <w:lang w:val="en-US"/>
              </w:rPr>
              <w:t xml:space="preserve"> </w:t>
            </w:r>
            <w:r w:rsidRPr="00490569">
              <w:rPr>
                <w:sz w:val="22"/>
                <w:szCs w:val="22"/>
                <w:lang w:val="en-US"/>
              </w:rPr>
              <w:t xml:space="preserve">                         </w:t>
            </w:r>
          </w:p>
          <w:p w14:paraId="6C3A03DC" w14:textId="02CCF72C" w:rsidR="00695AE4" w:rsidRPr="00490569" w:rsidRDefault="00695AE4" w:rsidP="00B23BEB">
            <w:pPr>
              <w:pStyle w:val="Default"/>
              <w:rPr>
                <w:sz w:val="18"/>
                <w:szCs w:val="18"/>
                <w:lang w:val="en-US"/>
              </w:rPr>
            </w:pPr>
            <w:r w:rsidRPr="00490569">
              <w:rPr>
                <w:sz w:val="22"/>
                <w:szCs w:val="22"/>
                <w:lang w:val="en-US"/>
              </w:rPr>
              <w:t xml:space="preserve">* </w:t>
            </w:r>
            <w:r w:rsidR="00490569" w:rsidRPr="0049056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490569" w:rsidRPr="00490569">
              <w:rPr>
                <w:sz w:val="18"/>
                <w:szCs w:val="18"/>
                <w:lang w:val="en"/>
              </w:rPr>
              <w:t>Ph</w:t>
            </w:r>
            <w:r w:rsidR="007D62A1">
              <w:rPr>
                <w:sz w:val="18"/>
                <w:szCs w:val="18"/>
                <w:lang w:val="en"/>
              </w:rPr>
              <w:t>.</w:t>
            </w:r>
            <w:r w:rsidR="00490569" w:rsidRPr="00490569">
              <w:rPr>
                <w:sz w:val="18"/>
                <w:szCs w:val="18"/>
                <w:lang w:val="en"/>
              </w:rPr>
              <w:t>D</w:t>
            </w:r>
            <w:r w:rsidR="007D62A1">
              <w:rPr>
                <w:sz w:val="18"/>
                <w:szCs w:val="18"/>
                <w:lang w:val="en"/>
              </w:rPr>
              <w:t>.</w:t>
            </w:r>
            <w:r w:rsidR="00490569" w:rsidRPr="00490569">
              <w:rPr>
                <w:sz w:val="18"/>
                <w:szCs w:val="18"/>
                <w:lang w:val="en"/>
              </w:rPr>
              <w:t xml:space="preserve"> students conducting research under the NCN grant or implementation </w:t>
            </w:r>
            <w:r w:rsidR="00490569">
              <w:rPr>
                <w:sz w:val="18"/>
                <w:szCs w:val="18"/>
                <w:lang w:val="en"/>
              </w:rPr>
              <w:t>project</w:t>
            </w:r>
            <w:r w:rsidR="00490569" w:rsidRPr="00490569">
              <w:rPr>
                <w:sz w:val="18"/>
                <w:szCs w:val="18"/>
                <w:lang w:val="en"/>
              </w:rPr>
              <w:t xml:space="preserve"> provide the title of their project below</w:t>
            </w:r>
          </w:p>
          <w:p w14:paraId="56AEA383" w14:textId="77777777" w:rsidR="00D17FDD" w:rsidRPr="00490569" w:rsidRDefault="00D17FDD" w:rsidP="00B23BEB">
            <w:pPr>
              <w:pStyle w:val="Default"/>
              <w:rPr>
                <w:sz w:val="18"/>
                <w:szCs w:val="18"/>
                <w:lang w:val="en-US"/>
              </w:rPr>
            </w:pPr>
          </w:p>
          <w:p w14:paraId="6305931B" w14:textId="58C557C7" w:rsidR="00D17FDD" w:rsidRDefault="00D17FDD" w:rsidP="00B23BEB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………………………………………………………………………………………………...</w:t>
            </w:r>
          </w:p>
          <w:p w14:paraId="3726F5C4" w14:textId="04C3B50E" w:rsidR="00D17FDD" w:rsidRPr="001E0F2B" w:rsidRDefault="00D17FDD" w:rsidP="00B23BEB">
            <w:pPr>
              <w:pStyle w:val="Default"/>
              <w:rPr>
                <w:sz w:val="16"/>
                <w:szCs w:val="16"/>
              </w:rPr>
            </w:pPr>
          </w:p>
        </w:tc>
      </w:tr>
      <w:tr w:rsidR="008306CA" w:rsidRPr="008F0FE1" w14:paraId="609B93E9" w14:textId="77777777" w:rsidTr="008306CA">
        <w:trPr>
          <w:trHeight w:val="337"/>
        </w:trPr>
        <w:tc>
          <w:tcPr>
            <w:tcW w:w="9648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0B8121B" w14:textId="3C4CA121" w:rsidR="008306CA" w:rsidRPr="00490569" w:rsidRDefault="00490569" w:rsidP="008306CA">
            <w:pPr>
              <w:pStyle w:val="Default"/>
              <w:shd w:val="clear" w:color="auto" w:fill="D9D9D9" w:themeFill="background1" w:themeFillShade="D9"/>
              <w:jc w:val="center"/>
              <w:rPr>
                <w:b/>
                <w:sz w:val="22"/>
                <w:szCs w:val="22"/>
                <w:lang w:val="en-US"/>
              </w:rPr>
            </w:pPr>
            <w:r w:rsidRPr="00490569">
              <w:rPr>
                <w:b/>
                <w:sz w:val="22"/>
                <w:szCs w:val="22"/>
                <w:lang w:val="en"/>
              </w:rPr>
              <w:t>Synthetic information about the project - according to the points presented below</w:t>
            </w:r>
            <w:r w:rsidRPr="00490569">
              <w:rPr>
                <w:b/>
                <w:sz w:val="22"/>
                <w:szCs w:val="22"/>
                <w:lang w:val="en-US"/>
              </w:rPr>
              <w:t xml:space="preserve"> </w:t>
            </w:r>
            <w:r w:rsidR="008306CA" w:rsidRPr="00490569">
              <w:rPr>
                <w:b/>
                <w:sz w:val="22"/>
                <w:szCs w:val="22"/>
                <w:lang w:val="en-US"/>
              </w:rPr>
              <w:t>:</w:t>
            </w:r>
          </w:p>
        </w:tc>
      </w:tr>
      <w:tr w:rsidR="00946153" w:rsidRPr="008F0FE1" w14:paraId="706D6221" w14:textId="77777777" w:rsidTr="00C035C3">
        <w:trPr>
          <w:trHeight w:val="969"/>
        </w:trPr>
        <w:tc>
          <w:tcPr>
            <w:tcW w:w="9648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7E6264" w14:textId="084A111A" w:rsidR="00C035C3" w:rsidRPr="00490569" w:rsidRDefault="00C035C3" w:rsidP="00435CAB">
            <w:pPr>
              <w:pStyle w:val="Default"/>
              <w:ind w:left="310" w:hanging="310"/>
              <w:rPr>
                <w:b/>
                <w:sz w:val="22"/>
                <w:szCs w:val="22"/>
                <w:lang w:val="en-US"/>
              </w:rPr>
            </w:pPr>
            <w:r w:rsidRPr="00490569">
              <w:rPr>
                <w:b/>
                <w:sz w:val="22"/>
                <w:szCs w:val="22"/>
                <w:lang w:val="en-US"/>
              </w:rPr>
              <w:t>1.</w:t>
            </w:r>
            <w:r w:rsidR="00435CAB" w:rsidRPr="00490569">
              <w:rPr>
                <w:b/>
                <w:sz w:val="22"/>
                <w:szCs w:val="22"/>
                <w:lang w:val="en-US"/>
              </w:rPr>
              <w:tab/>
            </w:r>
            <w:r w:rsidR="00490569" w:rsidRPr="0049056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490569" w:rsidRPr="00490569">
              <w:rPr>
                <w:b/>
                <w:sz w:val="22"/>
                <w:szCs w:val="22"/>
                <w:lang w:val="en"/>
              </w:rPr>
              <w:t>SCIENTIFIC VALUE OF THE PROJECT</w:t>
            </w:r>
          </w:p>
          <w:p w14:paraId="4591478E" w14:textId="01F1DFBD" w:rsidR="00C035C3" w:rsidRPr="00490569" w:rsidRDefault="00C035C3" w:rsidP="00435CAB">
            <w:pPr>
              <w:pStyle w:val="Default"/>
              <w:ind w:left="735" w:hanging="425"/>
              <w:rPr>
                <w:sz w:val="22"/>
                <w:szCs w:val="22"/>
                <w:lang w:val="en-US"/>
              </w:rPr>
            </w:pPr>
            <w:r w:rsidRPr="00490569">
              <w:rPr>
                <w:b/>
                <w:bCs/>
                <w:sz w:val="22"/>
                <w:szCs w:val="22"/>
                <w:lang w:val="en-US"/>
              </w:rPr>
              <w:t>1.1.</w:t>
            </w:r>
            <w:r w:rsidR="00435CAB" w:rsidRPr="00490569">
              <w:rPr>
                <w:b/>
                <w:bCs/>
                <w:sz w:val="22"/>
                <w:szCs w:val="22"/>
                <w:lang w:val="en-US"/>
              </w:rPr>
              <w:tab/>
            </w:r>
            <w:r w:rsidR="00490569" w:rsidRPr="00490569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490569" w:rsidRPr="00490569">
              <w:rPr>
                <w:b/>
                <w:bCs/>
                <w:sz w:val="22"/>
                <w:szCs w:val="22"/>
                <w:lang w:val="en"/>
              </w:rPr>
              <w:t>Design Excellence Criterion (max. 3 A4 pages, Times 11)</w:t>
            </w:r>
            <w:r w:rsidR="00490569">
              <w:rPr>
                <w:b/>
                <w:bCs/>
                <w:sz w:val="22"/>
                <w:szCs w:val="22"/>
                <w:lang w:val="en"/>
              </w:rPr>
              <w:t xml:space="preserve"> - applies to LRG and SRG</w:t>
            </w:r>
          </w:p>
          <w:p w14:paraId="7172F963" w14:textId="666F5F44" w:rsidR="00C035C3" w:rsidRPr="00490569" w:rsidRDefault="00490569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  <w:lang w:val="en-US"/>
              </w:rPr>
            </w:pPr>
            <w:r w:rsidRPr="00490569">
              <w:rPr>
                <w:sz w:val="18"/>
                <w:szCs w:val="18"/>
                <w:lang w:val="en"/>
              </w:rPr>
              <w:t>The state of knowledge on the proposed topic</w:t>
            </w:r>
          </w:p>
          <w:p w14:paraId="62D643E6" w14:textId="25D128F3" w:rsidR="00C035C3" w:rsidRPr="001E0F2B" w:rsidRDefault="00490569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thodology</w:t>
            </w:r>
          </w:p>
          <w:p w14:paraId="50F7AEFD" w14:textId="2A187C83" w:rsidR="00FD536A" w:rsidRPr="00490569" w:rsidRDefault="00490569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  <w:lang w:val="en-US"/>
              </w:rPr>
            </w:pPr>
            <w:r w:rsidRPr="00490569">
              <w:rPr>
                <w:sz w:val="18"/>
                <w:szCs w:val="18"/>
                <w:lang w:val="en"/>
              </w:rPr>
              <w:t>Originality and innovation of research</w:t>
            </w:r>
          </w:p>
          <w:p w14:paraId="4900F0FB" w14:textId="758AF3E0" w:rsidR="00C035C3" w:rsidRPr="001E0F2B" w:rsidRDefault="00490569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490569">
              <w:rPr>
                <w:sz w:val="18"/>
                <w:szCs w:val="18"/>
                <w:lang w:val="en"/>
              </w:rPr>
              <w:t>Interdisciplinarity of research</w:t>
            </w:r>
          </w:p>
          <w:p w14:paraId="4429BB8E" w14:textId="64E98843" w:rsidR="00C035C3" w:rsidRPr="00095BEE" w:rsidRDefault="00095BEE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  <w:lang w:val="en-US"/>
              </w:rPr>
            </w:pPr>
            <w:r w:rsidRPr="00095BEE">
              <w:rPr>
                <w:sz w:val="18"/>
                <w:szCs w:val="18"/>
                <w:lang w:val="en"/>
              </w:rPr>
              <w:t>The importance of research for the researcher and his unit, along with a description of the knowledge transfe</w:t>
            </w:r>
            <w:r>
              <w:rPr>
                <w:sz w:val="18"/>
                <w:szCs w:val="18"/>
                <w:lang w:val="en"/>
              </w:rPr>
              <w:t>r</w:t>
            </w:r>
          </w:p>
          <w:p w14:paraId="100CFF6B" w14:textId="5C00AC2C" w:rsidR="00FD536A" w:rsidRPr="00095BEE" w:rsidRDefault="00C035C3" w:rsidP="00435CAB">
            <w:pPr>
              <w:pStyle w:val="Default"/>
              <w:ind w:left="735" w:hanging="425"/>
              <w:rPr>
                <w:b/>
                <w:sz w:val="22"/>
                <w:szCs w:val="22"/>
                <w:lang w:val="en-US"/>
              </w:rPr>
            </w:pPr>
            <w:r w:rsidRPr="00095BEE">
              <w:rPr>
                <w:b/>
                <w:sz w:val="22"/>
                <w:szCs w:val="22"/>
                <w:lang w:val="en-US"/>
              </w:rPr>
              <w:t>1.2.</w:t>
            </w:r>
            <w:r w:rsidR="00435CAB" w:rsidRPr="00095BEE">
              <w:rPr>
                <w:b/>
                <w:sz w:val="22"/>
                <w:szCs w:val="22"/>
                <w:lang w:val="en-US"/>
              </w:rPr>
              <w:tab/>
            </w:r>
            <w:r w:rsidR="00095BEE" w:rsidRPr="00095BEE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095BEE" w:rsidRPr="00095BEE">
              <w:rPr>
                <w:b/>
                <w:sz w:val="22"/>
                <w:szCs w:val="22"/>
                <w:lang w:val="en"/>
              </w:rPr>
              <w:t>Project Impact Criterion (max. 1 A4 page,</w:t>
            </w:r>
            <w:r w:rsidR="00095BEE">
              <w:rPr>
                <w:b/>
                <w:sz w:val="22"/>
                <w:szCs w:val="22"/>
                <w:lang w:val="en"/>
              </w:rPr>
              <w:t xml:space="preserve"> Times 11) - applies only to LRG</w:t>
            </w:r>
          </w:p>
          <w:p w14:paraId="5DAF74A0" w14:textId="22EC7723" w:rsidR="00FD536A" w:rsidRPr="00095BEE" w:rsidRDefault="00095BEE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  <w:lang w:val="en-US"/>
              </w:rPr>
            </w:pPr>
            <w:r w:rsidRPr="00095BEE">
              <w:rPr>
                <w:sz w:val="18"/>
                <w:szCs w:val="18"/>
                <w:lang w:val="en"/>
              </w:rPr>
              <w:t>The application value of the project to conduct further research in the doctorate</w:t>
            </w:r>
          </w:p>
          <w:p w14:paraId="2F1A0647" w14:textId="6CB38F14" w:rsidR="00C035C3" w:rsidRPr="00095BEE" w:rsidRDefault="00095BEE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  <w:lang w:val="en-US"/>
              </w:rPr>
            </w:pPr>
            <w:r w:rsidRPr="00095BEE">
              <w:rPr>
                <w:sz w:val="18"/>
                <w:szCs w:val="18"/>
                <w:lang w:val="en"/>
              </w:rPr>
              <w:t>The prospect of disseminating research results among scientists / professionals in the industry / research community</w:t>
            </w:r>
          </w:p>
          <w:p w14:paraId="75786869" w14:textId="77777777" w:rsidR="00095BEE" w:rsidRDefault="00095BEE" w:rsidP="00095BEE">
            <w:pPr>
              <w:pStyle w:val="Default"/>
              <w:numPr>
                <w:ilvl w:val="0"/>
                <w:numId w:val="5"/>
              </w:numPr>
              <w:rPr>
                <w:sz w:val="18"/>
                <w:szCs w:val="18"/>
                <w:lang w:val="en"/>
              </w:rPr>
            </w:pPr>
            <w:r w:rsidRPr="00095BEE">
              <w:rPr>
                <w:sz w:val="18"/>
                <w:szCs w:val="18"/>
                <w:lang w:val="en"/>
              </w:rPr>
              <w:t>The proposed method of disseminating the project results to the public</w:t>
            </w:r>
          </w:p>
          <w:p w14:paraId="181B99ED" w14:textId="16972F22" w:rsidR="00C035C3" w:rsidRPr="00095BEE" w:rsidRDefault="00C035C3" w:rsidP="00435CAB">
            <w:pPr>
              <w:pStyle w:val="Default"/>
              <w:ind w:left="735" w:hanging="425"/>
              <w:rPr>
                <w:b/>
                <w:sz w:val="22"/>
                <w:szCs w:val="22"/>
                <w:lang w:val="en-US"/>
              </w:rPr>
            </w:pPr>
            <w:r w:rsidRPr="00095BEE">
              <w:rPr>
                <w:b/>
                <w:sz w:val="22"/>
                <w:szCs w:val="22"/>
                <w:lang w:val="en-US"/>
              </w:rPr>
              <w:t>1.3.</w:t>
            </w:r>
            <w:r w:rsidR="00435CAB" w:rsidRPr="00095BEE">
              <w:rPr>
                <w:b/>
                <w:sz w:val="22"/>
                <w:szCs w:val="22"/>
                <w:lang w:val="en-US"/>
              </w:rPr>
              <w:tab/>
            </w:r>
            <w:r w:rsidR="00095BEE" w:rsidRPr="00095BEE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095BEE" w:rsidRPr="00095BEE">
              <w:rPr>
                <w:b/>
                <w:sz w:val="22"/>
                <w:szCs w:val="22"/>
                <w:lang w:val="en"/>
              </w:rPr>
              <w:t>Project Feasibility Criterion (max. 1 A4 page,</w:t>
            </w:r>
            <w:r w:rsidR="00095BEE">
              <w:rPr>
                <w:b/>
                <w:sz w:val="22"/>
                <w:szCs w:val="22"/>
                <w:lang w:val="en"/>
              </w:rPr>
              <w:t xml:space="preserve"> Times 11) - applies only to LRG</w:t>
            </w:r>
          </w:p>
          <w:p w14:paraId="75ECE226" w14:textId="6EA50530" w:rsidR="00C035C3" w:rsidRPr="00095BEE" w:rsidRDefault="00095BEE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  <w:lang w:val="en-US"/>
              </w:rPr>
            </w:pPr>
            <w:r w:rsidRPr="00095BEE">
              <w:rPr>
                <w:sz w:val="18"/>
                <w:szCs w:val="18"/>
                <w:lang w:val="en"/>
              </w:rPr>
              <w:t>Project plan, project critical points, results</w:t>
            </w:r>
          </w:p>
          <w:p w14:paraId="3946696C" w14:textId="251ECB51" w:rsidR="0081183A" w:rsidRPr="00095BEE" w:rsidRDefault="00095BEE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  <w:lang w:val="en-US"/>
              </w:rPr>
            </w:pPr>
            <w:r w:rsidRPr="00095BEE">
              <w:rPr>
                <w:sz w:val="18"/>
                <w:szCs w:val="18"/>
                <w:lang w:val="en"/>
              </w:rPr>
              <w:t>Project schedule (according to the formula</w:t>
            </w:r>
            <w:r w:rsidR="0081183A" w:rsidRPr="00095BEE">
              <w:rPr>
                <w:sz w:val="18"/>
                <w:szCs w:val="18"/>
                <w:lang w:val="en-US"/>
              </w:rPr>
              <w:t>)</w:t>
            </w:r>
          </w:p>
          <w:p w14:paraId="1BACCFD5" w14:textId="329C4875" w:rsidR="00C035C3" w:rsidRPr="00095BEE" w:rsidRDefault="00095BEE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"/>
              </w:rPr>
              <w:t>D</w:t>
            </w:r>
            <w:r w:rsidRPr="00095BEE">
              <w:rPr>
                <w:sz w:val="18"/>
                <w:szCs w:val="18"/>
                <w:lang w:val="en"/>
              </w:rPr>
              <w:t>efining the risk at individual time points of the project implementation</w:t>
            </w:r>
          </w:p>
          <w:p w14:paraId="4FADD3F4" w14:textId="6FE9C7AF" w:rsidR="00FD536A" w:rsidRPr="00095BEE" w:rsidRDefault="00095BEE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  <w:lang w:val="en-US"/>
              </w:rPr>
            </w:pPr>
            <w:r w:rsidRPr="00095BEE">
              <w:rPr>
                <w:sz w:val="18"/>
                <w:szCs w:val="18"/>
                <w:lang w:val="en"/>
              </w:rPr>
              <w:t>Access to research equipment and established cooperation</w:t>
            </w:r>
          </w:p>
          <w:p w14:paraId="5AA90C9C" w14:textId="66A8C35A" w:rsidR="00C035C3" w:rsidRPr="00095BEE" w:rsidRDefault="00C035C3" w:rsidP="00435CAB">
            <w:pPr>
              <w:pStyle w:val="Default"/>
              <w:ind w:left="310" w:hanging="310"/>
              <w:rPr>
                <w:sz w:val="22"/>
                <w:szCs w:val="22"/>
                <w:lang w:val="en-US"/>
              </w:rPr>
            </w:pPr>
            <w:r w:rsidRPr="00095BEE">
              <w:rPr>
                <w:b/>
                <w:bCs/>
                <w:sz w:val="22"/>
                <w:szCs w:val="22"/>
                <w:lang w:val="en-US"/>
              </w:rPr>
              <w:t>2.</w:t>
            </w:r>
            <w:r w:rsidR="00435CAB" w:rsidRPr="00095BEE">
              <w:rPr>
                <w:b/>
                <w:bCs/>
                <w:sz w:val="22"/>
                <w:szCs w:val="22"/>
                <w:lang w:val="en-US"/>
              </w:rPr>
              <w:tab/>
            </w:r>
            <w:r w:rsidR="00095BEE" w:rsidRPr="00095BEE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095BEE" w:rsidRPr="00095BEE">
              <w:rPr>
                <w:b/>
                <w:bCs/>
                <w:sz w:val="22"/>
                <w:szCs w:val="22"/>
                <w:lang w:val="en"/>
              </w:rPr>
              <w:t xml:space="preserve">CONTRACTOR QUALIFICATIONS </w:t>
            </w:r>
            <w:r w:rsidR="00095BEE" w:rsidRPr="00095BEE">
              <w:rPr>
                <w:bCs/>
                <w:sz w:val="16"/>
                <w:szCs w:val="16"/>
                <w:lang w:val="en"/>
              </w:rPr>
              <w:t>(according to the formula)</w:t>
            </w:r>
          </w:p>
          <w:p w14:paraId="485F328E" w14:textId="61F112B2" w:rsidR="0038016D" w:rsidRPr="00095BEE" w:rsidRDefault="0081183A" w:rsidP="00435CAB">
            <w:pPr>
              <w:pStyle w:val="Default"/>
              <w:ind w:left="310" w:hanging="310"/>
              <w:jc w:val="both"/>
              <w:rPr>
                <w:sz w:val="22"/>
                <w:szCs w:val="22"/>
                <w:lang w:val="en-US"/>
              </w:rPr>
            </w:pPr>
            <w:r w:rsidRPr="00095BEE">
              <w:rPr>
                <w:b/>
                <w:sz w:val="22"/>
                <w:szCs w:val="22"/>
                <w:lang w:val="en-US"/>
              </w:rPr>
              <w:t>3</w:t>
            </w:r>
            <w:r w:rsidR="00C035C3" w:rsidRPr="00095BEE">
              <w:rPr>
                <w:b/>
                <w:sz w:val="22"/>
                <w:szCs w:val="22"/>
                <w:lang w:val="en-US"/>
              </w:rPr>
              <w:t>.</w:t>
            </w:r>
            <w:r w:rsidR="00435CAB" w:rsidRPr="00095BEE">
              <w:rPr>
                <w:b/>
                <w:sz w:val="22"/>
                <w:szCs w:val="22"/>
                <w:lang w:val="en-US"/>
              </w:rPr>
              <w:tab/>
            </w:r>
            <w:r w:rsidR="00095BEE" w:rsidRPr="00095BEE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095BEE" w:rsidRPr="00095BEE">
              <w:rPr>
                <w:b/>
                <w:sz w:val="22"/>
                <w:szCs w:val="22"/>
                <w:lang w:val="en"/>
              </w:rPr>
              <w:t xml:space="preserve">PROJECT PRELIMINARY CALCULATION WITH JUSTIFICATION OF EXPENDITURE </w:t>
            </w:r>
            <w:r w:rsidR="00095BEE" w:rsidRPr="00095BEE">
              <w:rPr>
                <w:sz w:val="16"/>
                <w:szCs w:val="16"/>
                <w:lang w:val="en"/>
              </w:rPr>
              <w:t>(according to the formula)</w:t>
            </w:r>
          </w:p>
          <w:p w14:paraId="07234DD4" w14:textId="69605791" w:rsidR="00946153" w:rsidRPr="00095BEE" w:rsidRDefault="0081183A" w:rsidP="00435CAB">
            <w:pPr>
              <w:pStyle w:val="Default"/>
              <w:ind w:left="310" w:hanging="310"/>
              <w:jc w:val="both"/>
              <w:rPr>
                <w:sz w:val="22"/>
                <w:szCs w:val="22"/>
                <w:lang w:val="en-US"/>
              </w:rPr>
            </w:pPr>
            <w:r w:rsidRPr="00095BEE">
              <w:rPr>
                <w:b/>
                <w:sz w:val="22"/>
                <w:szCs w:val="22"/>
                <w:lang w:val="en-US"/>
              </w:rPr>
              <w:t>4</w:t>
            </w:r>
            <w:r w:rsidR="00C035C3" w:rsidRPr="00095BEE">
              <w:rPr>
                <w:b/>
                <w:sz w:val="22"/>
                <w:szCs w:val="22"/>
                <w:lang w:val="en-US"/>
              </w:rPr>
              <w:t>.</w:t>
            </w:r>
            <w:r w:rsidR="00435CAB" w:rsidRPr="00095BEE">
              <w:rPr>
                <w:b/>
                <w:sz w:val="22"/>
                <w:szCs w:val="22"/>
                <w:lang w:val="en-US"/>
              </w:rPr>
              <w:tab/>
            </w:r>
            <w:r w:rsidR="00095BEE" w:rsidRPr="00095BEE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val="en" w:eastAsia="en-US"/>
              </w:rPr>
              <w:t xml:space="preserve"> </w:t>
            </w:r>
            <w:r w:rsidR="00095BEE" w:rsidRPr="00095BEE">
              <w:rPr>
                <w:b/>
                <w:sz w:val="22"/>
                <w:szCs w:val="22"/>
                <w:lang w:val="en"/>
              </w:rPr>
              <w:t xml:space="preserve">CONSENT OF THE ETHICAL COMMITTEE - APPLICABLE / NOT APPLICABLE </w:t>
            </w:r>
            <w:r w:rsidR="00095BEE" w:rsidRPr="00095BEE">
              <w:rPr>
                <w:sz w:val="16"/>
                <w:szCs w:val="16"/>
                <w:lang w:val="en"/>
              </w:rPr>
              <w:t>(underline appropriate; if additional consent is required, it should be provided after obtaining financing)</w:t>
            </w:r>
          </w:p>
        </w:tc>
      </w:tr>
    </w:tbl>
    <w:p w14:paraId="2F5A7AF5" w14:textId="255FE8E6" w:rsidR="00C035C3" w:rsidRPr="00095BEE" w:rsidRDefault="00C035C3" w:rsidP="001E5D5B">
      <w:pPr>
        <w:pStyle w:val="Default"/>
        <w:ind w:left="-280"/>
        <w:rPr>
          <w:color w:val="auto"/>
          <w:lang w:val="en-US"/>
        </w:rPr>
      </w:pPr>
    </w:p>
    <w:p w14:paraId="6B7678A6" w14:textId="205219D6" w:rsidR="00435CAB" w:rsidRPr="00095BEE" w:rsidRDefault="00435CAB" w:rsidP="001E5D5B">
      <w:pPr>
        <w:pStyle w:val="Default"/>
        <w:ind w:left="-280"/>
        <w:rPr>
          <w:color w:val="auto"/>
          <w:lang w:val="en-US"/>
        </w:rPr>
      </w:pPr>
    </w:p>
    <w:p w14:paraId="08B5F2CC" w14:textId="77777777" w:rsidR="00435CAB" w:rsidRPr="00095BEE" w:rsidRDefault="00435CAB" w:rsidP="001E5D5B">
      <w:pPr>
        <w:pStyle w:val="Default"/>
        <w:ind w:left="-280"/>
        <w:rPr>
          <w:color w:val="auto"/>
          <w:lang w:val="en-US"/>
        </w:rPr>
      </w:pPr>
    </w:p>
    <w:p w14:paraId="6293B0C2" w14:textId="3AD29F49" w:rsidR="00F01C81" w:rsidRPr="000672BB" w:rsidRDefault="00435CAB" w:rsidP="00435CAB">
      <w:pPr>
        <w:pStyle w:val="Default"/>
        <w:tabs>
          <w:tab w:val="center" w:pos="1418"/>
          <w:tab w:val="center" w:pos="4536"/>
          <w:tab w:val="center" w:pos="7513"/>
        </w:tabs>
        <w:ind w:left="-280"/>
        <w:rPr>
          <w:color w:val="auto"/>
          <w:lang w:val="en-US"/>
        </w:rPr>
      </w:pPr>
      <w:r w:rsidRPr="00095BEE">
        <w:rPr>
          <w:color w:val="auto"/>
          <w:lang w:val="en-US"/>
        </w:rPr>
        <w:tab/>
      </w:r>
      <w:r w:rsidRPr="000672BB">
        <w:rPr>
          <w:color w:val="auto"/>
          <w:lang w:val="en-US"/>
        </w:rPr>
        <w:t>………………………</w:t>
      </w:r>
      <w:r w:rsidRPr="000672BB">
        <w:rPr>
          <w:color w:val="auto"/>
          <w:lang w:val="en-US"/>
        </w:rPr>
        <w:tab/>
        <w:t>………………………</w:t>
      </w:r>
      <w:r w:rsidRPr="000672BB">
        <w:rPr>
          <w:color w:val="auto"/>
          <w:lang w:val="en-US"/>
        </w:rPr>
        <w:tab/>
        <w:t>………………………</w:t>
      </w:r>
    </w:p>
    <w:p w14:paraId="50919BD0" w14:textId="4151B3EF" w:rsidR="00435CAB" w:rsidRPr="00361E0D" w:rsidRDefault="00361E0D" w:rsidP="00DE0D07">
      <w:pPr>
        <w:pStyle w:val="Default"/>
        <w:tabs>
          <w:tab w:val="center" w:pos="1418"/>
          <w:tab w:val="center" w:pos="4536"/>
          <w:tab w:val="center" w:pos="7513"/>
        </w:tabs>
        <w:ind w:left="-280"/>
        <w:rPr>
          <w:color w:val="auto"/>
          <w:sz w:val="16"/>
          <w:szCs w:val="16"/>
          <w:lang w:val="en-US"/>
        </w:rPr>
      </w:pPr>
      <w:r>
        <w:rPr>
          <w:color w:val="auto"/>
          <w:sz w:val="16"/>
          <w:szCs w:val="16"/>
          <w:lang w:val="en"/>
        </w:rPr>
        <w:t xml:space="preserve">                          </w:t>
      </w:r>
      <w:r w:rsidRPr="00361E0D">
        <w:rPr>
          <w:color w:val="auto"/>
          <w:sz w:val="16"/>
          <w:szCs w:val="16"/>
          <w:lang w:val="en"/>
        </w:rPr>
        <w:t xml:space="preserve">Applicant's signature </w:t>
      </w:r>
      <w:r>
        <w:rPr>
          <w:color w:val="auto"/>
          <w:sz w:val="16"/>
          <w:szCs w:val="16"/>
          <w:lang w:val="en"/>
        </w:rPr>
        <w:t xml:space="preserve">                                            </w:t>
      </w:r>
      <w:r w:rsidRPr="00361E0D">
        <w:rPr>
          <w:color w:val="auto"/>
          <w:sz w:val="16"/>
          <w:szCs w:val="16"/>
          <w:lang w:val="en"/>
        </w:rPr>
        <w:t xml:space="preserve">Supervisor's signature </w:t>
      </w:r>
      <w:r>
        <w:rPr>
          <w:color w:val="auto"/>
          <w:sz w:val="16"/>
          <w:szCs w:val="16"/>
          <w:lang w:val="en"/>
        </w:rPr>
        <w:t xml:space="preserve">                                  </w:t>
      </w:r>
      <w:r w:rsidRPr="00361E0D">
        <w:rPr>
          <w:color w:val="auto"/>
          <w:sz w:val="16"/>
          <w:szCs w:val="16"/>
          <w:lang w:val="en"/>
        </w:rPr>
        <w:t>Head of the unit's signature</w:t>
      </w: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1843"/>
        <w:gridCol w:w="142"/>
        <w:gridCol w:w="1559"/>
        <w:gridCol w:w="1984"/>
        <w:gridCol w:w="1985"/>
        <w:gridCol w:w="992"/>
        <w:gridCol w:w="992"/>
      </w:tblGrid>
      <w:tr w:rsidR="001F06EB" w:rsidRPr="001F06EB" w14:paraId="01E76E4A" w14:textId="77777777" w:rsidTr="001F06EB">
        <w:trPr>
          <w:trHeight w:val="475"/>
        </w:trPr>
        <w:tc>
          <w:tcPr>
            <w:tcW w:w="10060" w:type="dxa"/>
            <w:gridSpan w:val="8"/>
            <w:shd w:val="clear" w:color="auto" w:fill="auto"/>
            <w:vAlign w:val="center"/>
          </w:tcPr>
          <w:p w14:paraId="650B69D1" w14:textId="401A01D2" w:rsidR="001F06EB" w:rsidRPr="001F06EB" w:rsidRDefault="001F06EB" w:rsidP="004F125E">
            <w:pPr>
              <w:contextualSpacing/>
              <w:rPr>
                <w:rFonts w:ascii="Times New Roman" w:eastAsia="Calibri" w:hAnsi="Times New Roman" w:cs="Times New Roman"/>
                <w:b/>
                <w:smallCaps/>
              </w:rPr>
            </w:pPr>
            <w:r w:rsidRPr="001F06EB">
              <w:rPr>
                <w:rFonts w:ascii="Times New Roman" w:hAnsi="Times New Roman" w:cs="Times New Roman"/>
                <w:b/>
                <w:bCs/>
              </w:rPr>
              <w:lastRenderedPageBreak/>
              <w:t xml:space="preserve">2. </w:t>
            </w:r>
            <w:r w:rsidR="00CF526D" w:rsidRPr="00CF526D">
              <w:rPr>
                <w:rFonts w:ascii="Times New Roman" w:hAnsi="Times New Roman" w:cs="Times New Roman"/>
                <w:b/>
                <w:bCs/>
                <w:lang w:val="en"/>
              </w:rPr>
              <w:t>CONTRACTOR QUALIFICATIONS</w:t>
            </w:r>
          </w:p>
        </w:tc>
      </w:tr>
      <w:tr w:rsidR="00EA0BBD" w:rsidRPr="008F0FE1" w14:paraId="40A54DAA" w14:textId="77777777" w:rsidTr="000C1583">
        <w:trPr>
          <w:trHeight w:val="703"/>
        </w:trPr>
        <w:tc>
          <w:tcPr>
            <w:tcW w:w="10060" w:type="dxa"/>
            <w:gridSpan w:val="8"/>
            <w:shd w:val="clear" w:color="auto" w:fill="F2F2F2"/>
            <w:vAlign w:val="center"/>
          </w:tcPr>
          <w:p w14:paraId="0AAE532B" w14:textId="02A9ED8F" w:rsidR="004F125E" w:rsidRPr="00CF526D" w:rsidRDefault="00EA0BBD" w:rsidP="004F125E">
            <w:pPr>
              <w:contextualSpacing/>
              <w:rPr>
                <w:rFonts w:ascii="Times New Roman" w:eastAsia="Calibri" w:hAnsi="Times New Roman" w:cs="Times New Roman"/>
                <w:b/>
                <w:smallCaps/>
                <w:lang w:val="en-US"/>
              </w:rPr>
            </w:pPr>
            <w:r w:rsidRPr="00CF526D">
              <w:rPr>
                <w:rFonts w:ascii="Times New Roman" w:eastAsia="Calibri" w:hAnsi="Times New Roman" w:cs="Times New Roman"/>
                <w:b/>
                <w:smallCaps/>
                <w:lang w:val="en-US"/>
              </w:rPr>
              <w:t>A</w:t>
            </w:r>
            <w:r w:rsidR="004F125E" w:rsidRPr="00CF526D">
              <w:rPr>
                <w:rFonts w:ascii="Times New Roman" w:eastAsia="Calibri" w:hAnsi="Times New Roman" w:cs="Times New Roman"/>
                <w:b/>
                <w:smallCaps/>
                <w:lang w:val="en-US"/>
              </w:rPr>
              <w:t xml:space="preserve">. </w:t>
            </w:r>
            <w:r w:rsidR="00CF526D" w:rsidRPr="00CF526D">
              <w:rPr>
                <w:rFonts w:ascii="Times New Roman" w:eastAsia="Calibri" w:hAnsi="Times New Roman" w:cs="Times New Roman"/>
                <w:b/>
                <w:smallCaps/>
                <w:lang w:val="en"/>
              </w:rPr>
              <w:t xml:space="preserve">PUBLICATIONS </w:t>
            </w:r>
            <w:r w:rsidR="00CF526D" w:rsidRPr="00CF526D">
              <w:rPr>
                <w:rFonts w:ascii="Times New Roman" w:eastAsia="Calibri" w:hAnsi="Times New Roman" w:cs="Times New Roman"/>
                <w:smallCaps/>
                <w:sz w:val="16"/>
                <w:szCs w:val="16"/>
                <w:lang w:val="en"/>
              </w:rPr>
              <w:t xml:space="preserve">(please attach a photocopy of the first page, </w:t>
            </w:r>
            <w:r w:rsidR="00B62026">
              <w:rPr>
                <w:rFonts w:ascii="Times New Roman" w:eastAsia="Calibri" w:hAnsi="Times New Roman" w:cs="Times New Roman"/>
                <w:smallCaps/>
                <w:sz w:val="16"/>
                <w:szCs w:val="16"/>
                <w:lang w:val="en"/>
              </w:rPr>
              <w:t>if it does not appear in the PUMS library</w:t>
            </w:r>
            <w:r w:rsidR="00CF526D" w:rsidRPr="00CF526D">
              <w:rPr>
                <w:rFonts w:ascii="Times New Roman" w:eastAsia="Calibri" w:hAnsi="Times New Roman" w:cs="Times New Roman"/>
                <w:smallCaps/>
                <w:sz w:val="16"/>
                <w:szCs w:val="16"/>
                <w:lang w:val="en"/>
              </w:rPr>
              <w:t xml:space="preserve"> </w:t>
            </w:r>
            <w:proofErr w:type="spellStart"/>
            <w:r w:rsidR="00CF526D" w:rsidRPr="00CF526D">
              <w:rPr>
                <w:rFonts w:ascii="Times New Roman" w:eastAsia="Calibri" w:hAnsi="Times New Roman" w:cs="Times New Roman"/>
                <w:smallCaps/>
                <w:sz w:val="16"/>
                <w:szCs w:val="16"/>
                <w:lang w:val="en"/>
              </w:rPr>
              <w:t>bibliometry</w:t>
            </w:r>
            <w:proofErr w:type="spellEnd"/>
            <w:r w:rsidR="00CF526D" w:rsidRPr="00CF526D">
              <w:rPr>
                <w:rFonts w:ascii="Times New Roman" w:eastAsia="Calibri" w:hAnsi="Times New Roman" w:cs="Times New Roman"/>
                <w:smallCaps/>
                <w:sz w:val="16"/>
                <w:szCs w:val="16"/>
                <w:lang w:val="en"/>
              </w:rPr>
              <w:t>)</w:t>
            </w:r>
          </w:p>
          <w:p w14:paraId="42AB4C92" w14:textId="565BC662" w:rsidR="00EA0BBD" w:rsidRPr="00CF526D" w:rsidRDefault="004F125E" w:rsidP="00CC7EC3">
            <w:pPr>
              <w:contextualSpacing/>
              <w:rPr>
                <w:rFonts w:ascii="Times New Roman" w:eastAsia="Calibri" w:hAnsi="Times New Roman" w:cs="Times New Roman"/>
                <w:b/>
                <w:smallCaps/>
                <w:lang w:val="en-US"/>
              </w:rPr>
            </w:pPr>
            <w:r w:rsidRPr="00CF526D">
              <w:rPr>
                <w:rFonts w:ascii="Times New Roman" w:eastAsia="Calibri" w:hAnsi="Times New Roman" w:cs="Times New Roman"/>
                <w:smallCaps/>
                <w:sz w:val="12"/>
                <w:szCs w:val="18"/>
                <w:lang w:val="en-US"/>
              </w:rPr>
              <w:t>(</w:t>
            </w:r>
            <w:r w:rsidR="00CF526D" w:rsidRPr="00CF526D">
              <w:rPr>
                <w:rFonts w:ascii="Times New Roman" w:eastAsia="Calibri" w:hAnsi="Times New Roman" w:cs="Times New Roman"/>
                <w:smallCaps/>
                <w:sz w:val="12"/>
                <w:szCs w:val="18"/>
                <w:lang w:val="en"/>
              </w:rPr>
              <w:t>PROVIDE ONLY PUBLICATIONS THAT HAVE BEEN FINALLY APPROVED BY THE EDITORIAL - CONFIRMED BY THE DOI NUMBER</w:t>
            </w:r>
            <w:r w:rsidRPr="00CF526D">
              <w:rPr>
                <w:rFonts w:ascii="Times New Roman" w:eastAsia="Calibri" w:hAnsi="Times New Roman" w:cs="Times New Roman"/>
                <w:smallCaps/>
                <w:sz w:val="12"/>
                <w:szCs w:val="18"/>
                <w:lang w:val="en-US"/>
              </w:rPr>
              <w:t>)</w:t>
            </w:r>
          </w:p>
        </w:tc>
      </w:tr>
      <w:tr w:rsidR="00EA0BBD" w:rsidRPr="001E0F2B" w14:paraId="55EAD6CB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0A13752" w14:textId="48A76642" w:rsidR="00EA0BBD" w:rsidRPr="001E0F2B" w:rsidRDefault="00CF526D" w:rsidP="000C1583">
            <w:pPr>
              <w:contextualSpacing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NO</w:t>
            </w:r>
            <w:r w:rsidR="00EA0BBD" w:rsidRPr="001E0F2B"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.</w:t>
            </w:r>
          </w:p>
        </w:tc>
        <w:tc>
          <w:tcPr>
            <w:tcW w:w="1843" w:type="dxa"/>
            <w:vAlign w:val="center"/>
          </w:tcPr>
          <w:p w14:paraId="63D3FFFB" w14:textId="48C92D11" w:rsidR="00EA0BBD" w:rsidRPr="001E0F2B" w:rsidRDefault="00CF526D" w:rsidP="000C158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Style w:val="jlqj4b"/>
                <w:lang w:val="en"/>
              </w:rPr>
              <w:t>AUTHORS</w:t>
            </w:r>
          </w:p>
        </w:tc>
        <w:tc>
          <w:tcPr>
            <w:tcW w:w="1701" w:type="dxa"/>
            <w:gridSpan w:val="2"/>
            <w:vAlign w:val="center"/>
          </w:tcPr>
          <w:p w14:paraId="57102D0E" w14:textId="580E5ED5" w:rsidR="00EA0BBD" w:rsidRPr="001E0F2B" w:rsidRDefault="0002585B" w:rsidP="000C158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02585B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TITLE</w:t>
            </w:r>
          </w:p>
        </w:tc>
        <w:tc>
          <w:tcPr>
            <w:tcW w:w="1984" w:type="dxa"/>
            <w:vAlign w:val="center"/>
          </w:tcPr>
          <w:p w14:paraId="229D4901" w14:textId="0FF381F5" w:rsidR="00EA0BBD" w:rsidRPr="001E0F2B" w:rsidRDefault="00C0171C" w:rsidP="000C158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JOURNAL</w:t>
            </w:r>
            <w:r w:rsidR="0002585B" w:rsidRPr="0002585B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 xml:space="preserve"> TITLE / PUBLISHER NAME</w:t>
            </w:r>
          </w:p>
        </w:tc>
        <w:tc>
          <w:tcPr>
            <w:tcW w:w="1985" w:type="dxa"/>
            <w:vAlign w:val="center"/>
          </w:tcPr>
          <w:p w14:paraId="070679D1" w14:textId="0AA080E0" w:rsidR="00EA0BBD" w:rsidRPr="00C0171C" w:rsidRDefault="00C0171C" w:rsidP="000C158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C0171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BIBLIOGRAPHICAL DATA (year and month / volume / issue / pages - available data for an electronic journal)</w:t>
            </w:r>
          </w:p>
        </w:tc>
        <w:tc>
          <w:tcPr>
            <w:tcW w:w="992" w:type="dxa"/>
            <w:vAlign w:val="center"/>
          </w:tcPr>
          <w:p w14:paraId="1E7C0139" w14:textId="22E7E74A" w:rsidR="00EA0BBD" w:rsidRPr="00C0171C" w:rsidRDefault="00C0171C" w:rsidP="00C0171C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C0171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IF / MN</w:t>
            </w:r>
            <w:r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ISW POINTS or MNISW</w:t>
            </w:r>
            <w:r w:rsidRPr="00C0171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 xml:space="preserve"> POINTS</w:t>
            </w:r>
          </w:p>
        </w:tc>
        <w:tc>
          <w:tcPr>
            <w:tcW w:w="992" w:type="dxa"/>
            <w:vAlign w:val="center"/>
          </w:tcPr>
          <w:p w14:paraId="1647A753" w14:textId="77777777" w:rsidR="00EA0BBD" w:rsidRPr="001E0F2B" w:rsidRDefault="00EA0BBD" w:rsidP="000C158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DOI</w:t>
            </w:r>
          </w:p>
        </w:tc>
      </w:tr>
      <w:tr w:rsidR="00EA0BBD" w:rsidRPr="001E0F2B" w14:paraId="499B2762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D3F1A11" w14:textId="20A26E03" w:rsidR="00EA0BBD" w:rsidRPr="001E0F2B" w:rsidRDefault="001F06EB" w:rsidP="001F06EB">
            <w:pPr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1843" w:type="dxa"/>
            <w:vAlign w:val="center"/>
          </w:tcPr>
          <w:p w14:paraId="68D7BC5D" w14:textId="77777777" w:rsidR="00EA0BBD" w:rsidRPr="001E0F2B" w:rsidRDefault="00EA0BBD" w:rsidP="000C1583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376232D9" w14:textId="77777777" w:rsidR="00EA0BBD" w:rsidRPr="001E0F2B" w:rsidRDefault="00EA0BBD" w:rsidP="000C158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4D457A5C" w14:textId="77777777" w:rsidR="00EA0BBD" w:rsidRPr="001E0F2B" w:rsidRDefault="00EA0BBD" w:rsidP="000C158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7D73F8DB" w14:textId="77777777" w:rsidR="00EA0BBD" w:rsidRPr="001E0F2B" w:rsidRDefault="00EA0BBD" w:rsidP="000C158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51ED6CD" w14:textId="77777777" w:rsidR="00EA0BBD" w:rsidRPr="001E0F2B" w:rsidRDefault="00EA0BBD" w:rsidP="000C158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B237061" w14:textId="77777777" w:rsidR="00EA0BBD" w:rsidRPr="001E0F2B" w:rsidRDefault="00EA0BBD" w:rsidP="000C158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1E0F2B" w14:paraId="7748D285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6042B50A" w14:textId="019EBD95" w:rsidR="00EA0BBD" w:rsidRPr="001E0F2B" w:rsidRDefault="001F06EB" w:rsidP="001F06EB">
            <w:pPr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1843" w:type="dxa"/>
            <w:vAlign w:val="center"/>
          </w:tcPr>
          <w:p w14:paraId="7A2823AF" w14:textId="77777777" w:rsidR="00EA0BBD" w:rsidRPr="001E0F2B" w:rsidRDefault="00EA0BBD" w:rsidP="000C1583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70EDF5B8" w14:textId="77777777" w:rsidR="00EA0BBD" w:rsidRPr="001E0F2B" w:rsidRDefault="00EA0BBD" w:rsidP="000C158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73F88B80" w14:textId="77777777" w:rsidR="00EA0BBD" w:rsidRPr="001E0F2B" w:rsidRDefault="00EA0BBD" w:rsidP="000C158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210CB0DA" w14:textId="77777777" w:rsidR="00EA0BBD" w:rsidRPr="001E0F2B" w:rsidRDefault="00EA0BBD" w:rsidP="000C158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EE95EB4" w14:textId="77777777" w:rsidR="00EA0BBD" w:rsidRPr="001E0F2B" w:rsidRDefault="00EA0BBD" w:rsidP="000C158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9E3127B" w14:textId="77777777" w:rsidR="00EA0BBD" w:rsidRPr="001E0F2B" w:rsidRDefault="00EA0BBD" w:rsidP="000C158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8F0FE1" w14:paraId="5B89C7F5" w14:textId="77777777" w:rsidTr="000C1583">
        <w:trPr>
          <w:trHeight w:val="567"/>
        </w:trPr>
        <w:tc>
          <w:tcPr>
            <w:tcW w:w="10060" w:type="dxa"/>
            <w:gridSpan w:val="8"/>
            <w:shd w:val="clear" w:color="auto" w:fill="F2F2F2" w:themeFill="background1" w:themeFillShade="F2"/>
            <w:vAlign w:val="center"/>
          </w:tcPr>
          <w:p w14:paraId="7168C63B" w14:textId="658DFC1D" w:rsidR="00EA0BBD" w:rsidRPr="00C0171C" w:rsidRDefault="00EA0BBD" w:rsidP="00C0171C">
            <w:pPr>
              <w:contextualSpacing/>
              <w:rPr>
                <w:rFonts w:ascii="Times New Roman" w:eastAsia="Calibri" w:hAnsi="Times New Roman" w:cs="Times New Roman"/>
                <w:b/>
                <w:smallCaps/>
                <w:lang w:val="en-US"/>
              </w:rPr>
            </w:pPr>
            <w:r w:rsidRPr="00C0171C">
              <w:rPr>
                <w:rFonts w:ascii="Times New Roman" w:eastAsia="Calibri" w:hAnsi="Times New Roman" w:cs="Times New Roman"/>
                <w:b/>
                <w:smallCaps/>
                <w:lang w:val="en-US"/>
              </w:rPr>
              <w:t xml:space="preserve">B. </w:t>
            </w:r>
            <w:r w:rsidR="00C0171C" w:rsidRPr="00C0171C">
              <w:rPr>
                <w:rFonts w:ascii="Times New Roman" w:eastAsia="Calibri" w:hAnsi="Times New Roman" w:cs="Times New Roman"/>
                <w:b/>
                <w:bCs/>
                <w:lang w:val="en"/>
              </w:rPr>
              <w:t xml:space="preserve">BOOK CHAPTERS </w:t>
            </w:r>
            <w:r w:rsidR="00C0171C" w:rsidRPr="00C0171C">
              <w:rPr>
                <w:rFonts w:ascii="Times New Roman" w:eastAsia="Calibri" w:hAnsi="Times New Roman" w:cs="Times New Roman"/>
                <w:bCs/>
                <w:sz w:val="16"/>
                <w:szCs w:val="16"/>
                <w:lang w:val="en"/>
              </w:rPr>
              <w:t xml:space="preserve">(please attach a photocopy, if it does not appear in the </w:t>
            </w:r>
            <w:proofErr w:type="spellStart"/>
            <w:r w:rsidR="00C0171C" w:rsidRPr="00C0171C">
              <w:rPr>
                <w:rFonts w:ascii="Times New Roman" w:eastAsia="Calibri" w:hAnsi="Times New Roman" w:cs="Times New Roman"/>
                <w:bCs/>
                <w:sz w:val="16"/>
                <w:szCs w:val="16"/>
                <w:lang w:val="en"/>
              </w:rPr>
              <w:t>bibliometry</w:t>
            </w:r>
            <w:proofErr w:type="spellEnd"/>
            <w:r w:rsidR="00B62026">
              <w:rPr>
                <w:rFonts w:ascii="Times New Roman" w:eastAsia="Calibri" w:hAnsi="Times New Roman" w:cs="Times New Roman"/>
                <w:bCs/>
                <w:sz w:val="16"/>
                <w:szCs w:val="16"/>
                <w:lang w:val="en"/>
              </w:rPr>
              <w:t xml:space="preserve"> of PUMS libr</w:t>
            </w:r>
            <w:r w:rsidR="00C0171C" w:rsidRPr="00C0171C">
              <w:rPr>
                <w:rFonts w:ascii="Times New Roman" w:eastAsia="Calibri" w:hAnsi="Times New Roman" w:cs="Times New Roman"/>
                <w:bCs/>
                <w:sz w:val="16"/>
                <w:szCs w:val="16"/>
                <w:lang w:val="en"/>
              </w:rPr>
              <w:t>ary)</w:t>
            </w:r>
          </w:p>
        </w:tc>
      </w:tr>
      <w:tr w:rsidR="00EA0BBD" w:rsidRPr="001E0F2B" w14:paraId="0AACDAAB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4FC8EC07" w14:textId="68A2B2B3" w:rsidR="00EA0BBD" w:rsidRPr="001E0F2B" w:rsidRDefault="00CF526D" w:rsidP="000C1583">
            <w:pPr>
              <w:contextualSpacing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NO</w:t>
            </w:r>
            <w:r w:rsidR="00EA0BBD" w:rsidRPr="001E0F2B"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.</w:t>
            </w:r>
          </w:p>
        </w:tc>
        <w:tc>
          <w:tcPr>
            <w:tcW w:w="1985" w:type="dxa"/>
            <w:gridSpan w:val="2"/>
            <w:vAlign w:val="center"/>
          </w:tcPr>
          <w:p w14:paraId="6A13A334" w14:textId="271699A6" w:rsidR="00EA0BBD" w:rsidRPr="001E0F2B" w:rsidRDefault="00CF526D" w:rsidP="000C158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Style w:val="jlqj4b"/>
                <w:lang w:val="en"/>
              </w:rPr>
              <w:t>AUTHORS</w:t>
            </w:r>
          </w:p>
        </w:tc>
        <w:tc>
          <w:tcPr>
            <w:tcW w:w="1559" w:type="dxa"/>
            <w:vAlign w:val="center"/>
          </w:tcPr>
          <w:p w14:paraId="0E68F9DB" w14:textId="796ABAB3" w:rsidR="00EA0BBD" w:rsidRPr="001E0F2B" w:rsidRDefault="0002585B" w:rsidP="000C158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02585B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TITLE</w:t>
            </w:r>
          </w:p>
        </w:tc>
        <w:tc>
          <w:tcPr>
            <w:tcW w:w="1984" w:type="dxa"/>
            <w:vAlign w:val="center"/>
          </w:tcPr>
          <w:p w14:paraId="6C45F29D" w14:textId="6E11C907" w:rsidR="00EA0BBD" w:rsidRPr="001E0F2B" w:rsidRDefault="0002585B" w:rsidP="000C158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>
              <w:rPr>
                <w:rStyle w:val="jlqj4b"/>
                <w:lang w:val="en"/>
              </w:rPr>
              <w:t>PUBLISHER NAME</w:t>
            </w:r>
          </w:p>
        </w:tc>
        <w:tc>
          <w:tcPr>
            <w:tcW w:w="1985" w:type="dxa"/>
            <w:vAlign w:val="center"/>
          </w:tcPr>
          <w:p w14:paraId="527969BE" w14:textId="291D6A1E" w:rsidR="00EA0BBD" w:rsidRPr="00C0171C" w:rsidRDefault="00C0171C" w:rsidP="004F125E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C0171C">
              <w:rPr>
                <w:rFonts w:ascii="Times New Roman" w:eastAsia="Calibri" w:hAnsi="Times New Roman" w:cs="Times New Roman"/>
                <w:sz w:val="18"/>
                <w:szCs w:val="18"/>
                <w:lang w:val="en"/>
              </w:rPr>
              <w:t>BIBLIOGRAPHICAL DATA (year, is there electronic access)</w:t>
            </w:r>
          </w:p>
        </w:tc>
        <w:tc>
          <w:tcPr>
            <w:tcW w:w="992" w:type="dxa"/>
            <w:vAlign w:val="center"/>
          </w:tcPr>
          <w:p w14:paraId="3CA17BCD" w14:textId="23EBBD14" w:rsidR="00EA0BBD" w:rsidRPr="001E0F2B" w:rsidRDefault="00C0171C" w:rsidP="000C158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z w:val="18"/>
                <w:szCs w:val="18"/>
              </w:rPr>
              <w:t>MNISW POINTS</w:t>
            </w:r>
          </w:p>
        </w:tc>
        <w:tc>
          <w:tcPr>
            <w:tcW w:w="992" w:type="dxa"/>
            <w:vAlign w:val="center"/>
          </w:tcPr>
          <w:p w14:paraId="7436A780" w14:textId="77777777" w:rsidR="00EA0BBD" w:rsidRPr="001E0F2B" w:rsidRDefault="00EA0BBD" w:rsidP="000C158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DOI</w:t>
            </w:r>
          </w:p>
          <w:p w14:paraId="1A174B34" w14:textId="5C82CF19" w:rsidR="004F125E" w:rsidRPr="001E0F2B" w:rsidRDefault="004F125E" w:rsidP="000C1583">
            <w:pPr>
              <w:contextualSpacing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(</w:t>
            </w:r>
            <w:r w:rsidR="00C0171C" w:rsidRPr="00C0171C">
              <w:rPr>
                <w:rFonts w:ascii="Times New Roman" w:eastAsia="Calibri" w:hAnsi="Times New Roman" w:cs="Times New Roman"/>
                <w:sz w:val="16"/>
                <w:szCs w:val="16"/>
                <w:lang w:val="en"/>
              </w:rPr>
              <w:t>if applicable</w:t>
            </w:r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1F06EB" w:rsidRPr="001E0F2B" w14:paraId="5206277E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44D7E42" w14:textId="3C3F44D4" w:rsidR="001F06EB" w:rsidRPr="001E0F2B" w:rsidRDefault="001F06EB" w:rsidP="001F06EB">
            <w:pPr>
              <w:ind w:left="29"/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1985" w:type="dxa"/>
            <w:gridSpan w:val="2"/>
            <w:vAlign w:val="center"/>
          </w:tcPr>
          <w:p w14:paraId="4BF15CED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586DDB9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21F4ABB8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426C7D72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71562D1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A7CD50C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1F06EB" w:rsidRPr="001E0F2B" w14:paraId="3A538020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5125E976" w14:textId="58FC6A20" w:rsidR="001F06EB" w:rsidRPr="001E0F2B" w:rsidRDefault="001F06EB" w:rsidP="001F06EB">
            <w:pPr>
              <w:ind w:left="29"/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1985" w:type="dxa"/>
            <w:gridSpan w:val="2"/>
            <w:vAlign w:val="center"/>
          </w:tcPr>
          <w:p w14:paraId="367A21CB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66F3EFE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74D04C5E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760EB7E4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DB1AEE0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48E8365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8F0FE1" w14:paraId="6B88B4BC" w14:textId="77777777" w:rsidTr="000C1583">
        <w:trPr>
          <w:trHeight w:val="567"/>
        </w:trPr>
        <w:tc>
          <w:tcPr>
            <w:tcW w:w="10060" w:type="dxa"/>
            <w:gridSpan w:val="8"/>
            <w:shd w:val="clear" w:color="auto" w:fill="F2F2F2"/>
            <w:vAlign w:val="center"/>
          </w:tcPr>
          <w:p w14:paraId="2AA3DE02" w14:textId="7DA1F4CA" w:rsidR="00EA0BBD" w:rsidRPr="00C0171C" w:rsidRDefault="00EA0BBD" w:rsidP="004F125E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C0171C">
              <w:rPr>
                <w:rFonts w:ascii="Times New Roman" w:eastAsia="Calibri" w:hAnsi="Times New Roman" w:cs="Times New Roman"/>
                <w:b/>
                <w:iCs/>
                <w:lang w:val="en-US"/>
              </w:rPr>
              <w:t xml:space="preserve">C. </w:t>
            </w:r>
            <w:r w:rsidR="00C0171C" w:rsidRPr="00C0171C">
              <w:rPr>
                <w:rFonts w:ascii="Times New Roman" w:eastAsia="Calibri" w:hAnsi="Times New Roman" w:cs="Times New Roman"/>
                <w:b/>
                <w:bCs/>
                <w:lang w:val="en"/>
              </w:rPr>
              <w:t xml:space="preserve">PATENT APPLICATIONS - OBTAINED PATENTS </w:t>
            </w:r>
            <w:r w:rsidR="00C0171C" w:rsidRPr="00C0171C">
              <w:rPr>
                <w:rFonts w:ascii="Times New Roman" w:eastAsia="Calibri" w:hAnsi="Times New Roman" w:cs="Times New Roman"/>
                <w:bCs/>
                <w:sz w:val="16"/>
                <w:szCs w:val="16"/>
                <w:lang w:val="en"/>
              </w:rPr>
              <w:t>(please attach a photocopy)</w:t>
            </w:r>
          </w:p>
        </w:tc>
      </w:tr>
      <w:tr w:rsidR="00EA0BBD" w:rsidRPr="001E0F2B" w14:paraId="1E61E208" w14:textId="77777777" w:rsidTr="000C1583">
        <w:trPr>
          <w:trHeight w:val="567"/>
        </w:trPr>
        <w:tc>
          <w:tcPr>
            <w:tcW w:w="563" w:type="dxa"/>
            <w:vAlign w:val="center"/>
          </w:tcPr>
          <w:p w14:paraId="768A9178" w14:textId="7D6CA41A" w:rsidR="00EA0BBD" w:rsidRPr="00C0171C" w:rsidRDefault="00C0171C" w:rsidP="001F06EB">
            <w:pPr>
              <w:ind w:right="33"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C0171C">
              <w:rPr>
                <w:rFonts w:ascii="Times New Roman" w:eastAsia="Calibri" w:hAnsi="Times New Roman" w:cs="Times New Roman"/>
                <w:sz w:val="18"/>
                <w:szCs w:val="18"/>
              </w:rPr>
              <w:t>NO</w:t>
            </w:r>
            <w:r w:rsidR="00EA0BBD" w:rsidRPr="00C0171C">
              <w:rPr>
                <w:rFonts w:ascii="Times New Roman" w:eastAsia="Calibri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9497" w:type="dxa"/>
            <w:gridSpan w:val="7"/>
            <w:vAlign w:val="center"/>
          </w:tcPr>
          <w:p w14:paraId="3CFBAE7E" w14:textId="77FBAAD6" w:rsidR="00EA0BBD" w:rsidRPr="001E0F2B" w:rsidRDefault="00C0171C" w:rsidP="000C1583">
            <w:pPr>
              <w:ind w:right="3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0171C">
              <w:rPr>
                <w:rFonts w:ascii="Times New Roman" w:eastAsia="Calibri" w:hAnsi="Times New Roman" w:cs="Times New Roman"/>
                <w:sz w:val="20"/>
                <w:szCs w:val="20"/>
                <w:lang w:val="en"/>
              </w:rPr>
              <w:t>TYPE OF ACTIVITY</w:t>
            </w:r>
          </w:p>
        </w:tc>
      </w:tr>
      <w:tr w:rsidR="001F06EB" w:rsidRPr="001E0F2B" w14:paraId="453F717E" w14:textId="77777777" w:rsidTr="000C1583">
        <w:trPr>
          <w:trHeight w:val="567"/>
        </w:trPr>
        <w:tc>
          <w:tcPr>
            <w:tcW w:w="563" w:type="dxa"/>
            <w:vAlign w:val="center"/>
          </w:tcPr>
          <w:p w14:paraId="2C29009C" w14:textId="21261357" w:rsidR="001F06EB" w:rsidRPr="001E0F2B" w:rsidRDefault="001F06EB" w:rsidP="001F06EB">
            <w:pPr>
              <w:ind w:right="33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9497" w:type="dxa"/>
            <w:gridSpan w:val="7"/>
            <w:vAlign w:val="center"/>
          </w:tcPr>
          <w:p w14:paraId="3C0920E3" w14:textId="77777777" w:rsidR="001F06EB" w:rsidRPr="001E0F2B" w:rsidRDefault="001F06EB" w:rsidP="001F06EB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1F06EB" w:rsidRPr="001E0F2B" w14:paraId="59681073" w14:textId="77777777" w:rsidTr="000C1583">
        <w:trPr>
          <w:trHeight w:val="567"/>
        </w:trPr>
        <w:tc>
          <w:tcPr>
            <w:tcW w:w="563" w:type="dxa"/>
            <w:vAlign w:val="center"/>
          </w:tcPr>
          <w:p w14:paraId="2DF1BE20" w14:textId="4CC0C486" w:rsidR="001F06EB" w:rsidRPr="001E0F2B" w:rsidRDefault="001F06EB" w:rsidP="001F06EB">
            <w:pPr>
              <w:ind w:right="33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9497" w:type="dxa"/>
            <w:gridSpan w:val="7"/>
            <w:vAlign w:val="center"/>
          </w:tcPr>
          <w:p w14:paraId="2E1792D0" w14:textId="77777777" w:rsidR="001F06EB" w:rsidRPr="001E0F2B" w:rsidRDefault="001F06EB" w:rsidP="001F06EB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</w:tbl>
    <w:p w14:paraId="12E02C73" w14:textId="77777777" w:rsidR="00B96070" w:rsidRPr="001E0F2B" w:rsidRDefault="00B96070" w:rsidP="00B96070">
      <w:pPr>
        <w:rPr>
          <w:rFonts w:ascii="Times New Roman" w:hAnsi="Times New Roman" w:cs="Times New Roman"/>
        </w:rPr>
      </w:pPr>
    </w:p>
    <w:tbl>
      <w:tblPr>
        <w:tblStyle w:val="Tabela-Siatka"/>
        <w:tblW w:w="1006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106"/>
        <w:gridCol w:w="4849"/>
        <w:gridCol w:w="4110"/>
      </w:tblGrid>
      <w:tr w:rsidR="001F06EB" w:rsidRPr="008F0FE1" w14:paraId="3A5FB536" w14:textId="77777777" w:rsidTr="001F06EB">
        <w:trPr>
          <w:trHeight w:val="520"/>
        </w:trPr>
        <w:tc>
          <w:tcPr>
            <w:tcW w:w="10065" w:type="dxa"/>
            <w:gridSpan w:val="3"/>
            <w:vAlign w:val="center"/>
          </w:tcPr>
          <w:p w14:paraId="0C2D2135" w14:textId="7BB4B6F0" w:rsidR="001F06EB" w:rsidRPr="00C0171C" w:rsidRDefault="001F06EB" w:rsidP="001F06EB">
            <w:pPr>
              <w:rPr>
                <w:rFonts w:ascii="Times New Roman" w:hAnsi="Times New Roman" w:cs="Times New Roman"/>
                <w:b/>
                <w:color w:val="000000"/>
                <w:lang w:val="en-US"/>
              </w:rPr>
            </w:pPr>
            <w:r w:rsidRPr="00C0171C">
              <w:rPr>
                <w:rFonts w:ascii="Times New Roman" w:hAnsi="Times New Roman" w:cs="Times New Roman"/>
                <w:b/>
                <w:color w:val="000000"/>
                <w:lang w:val="en-US"/>
              </w:rPr>
              <w:t xml:space="preserve">1.3. </w:t>
            </w:r>
            <w:r w:rsidR="00C0171C" w:rsidRPr="00C0171C">
              <w:rPr>
                <w:rFonts w:ascii="Times New Roman" w:hAnsi="Times New Roman" w:cs="Times New Roman"/>
                <w:b/>
                <w:color w:val="000000"/>
                <w:lang w:val="en"/>
              </w:rPr>
              <w:t xml:space="preserve">PROJECT SCHEDULE </w:t>
            </w:r>
            <w:r w:rsidR="00C0171C" w:rsidRPr="00C0171C">
              <w:rPr>
                <w:rFonts w:ascii="Times New Roman" w:hAnsi="Times New Roman" w:cs="Times New Roman"/>
                <w:color w:val="000000"/>
                <w:sz w:val="16"/>
                <w:szCs w:val="16"/>
                <w:lang w:val="en"/>
              </w:rPr>
              <w:t>(it is recommended to complete with a Gantt diagram)</w:t>
            </w:r>
          </w:p>
        </w:tc>
      </w:tr>
      <w:tr w:rsidR="00B96070" w:rsidRPr="001E0F2B" w14:paraId="067EB143" w14:textId="77777777" w:rsidTr="00C0171C">
        <w:tc>
          <w:tcPr>
            <w:tcW w:w="1106" w:type="dxa"/>
          </w:tcPr>
          <w:p w14:paraId="3E14D570" w14:textId="3DEF2038" w:rsidR="00B96070" w:rsidRPr="001E0F2B" w:rsidRDefault="00C0171C" w:rsidP="000C1583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NO</w:t>
            </w:r>
            <w:r w:rsidR="00B96070" w:rsidRPr="001E0F2B">
              <w:rPr>
                <w:rFonts w:ascii="Times New Roman" w:hAnsi="Times New Roman" w:cs="Times New Roman"/>
                <w:b/>
                <w:color w:val="000000"/>
              </w:rPr>
              <w:t>.</w:t>
            </w:r>
          </w:p>
        </w:tc>
        <w:tc>
          <w:tcPr>
            <w:tcW w:w="4849" w:type="dxa"/>
          </w:tcPr>
          <w:p w14:paraId="404CFC69" w14:textId="04C8EF96" w:rsidR="00B96070" w:rsidRPr="00C0171C" w:rsidRDefault="00C0171C" w:rsidP="000C1583">
            <w:pPr>
              <w:jc w:val="center"/>
              <w:rPr>
                <w:rFonts w:ascii="Times New Roman" w:hAnsi="Times New Roman" w:cs="Times New Roman"/>
                <w:b/>
                <w:color w:val="000000"/>
                <w:lang w:val="en-US"/>
              </w:rPr>
            </w:pPr>
            <w:r w:rsidRPr="00C0171C">
              <w:rPr>
                <w:rFonts w:ascii="Times New Roman" w:hAnsi="Times New Roman" w:cs="Times New Roman"/>
                <w:b/>
                <w:color w:val="000000"/>
                <w:lang w:val="en"/>
              </w:rPr>
              <w:t>Name of the research task</w:t>
            </w:r>
          </w:p>
        </w:tc>
        <w:tc>
          <w:tcPr>
            <w:tcW w:w="4110" w:type="dxa"/>
          </w:tcPr>
          <w:p w14:paraId="647C1000" w14:textId="1F8206E2" w:rsidR="00B96070" w:rsidRPr="001E0F2B" w:rsidRDefault="00C0171C" w:rsidP="000C1583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C0171C">
              <w:rPr>
                <w:rFonts w:ascii="Times New Roman" w:hAnsi="Times New Roman" w:cs="Times New Roman"/>
                <w:b/>
                <w:color w:val="000000"/>
                <w:lang w:val="en"/>
              </w:rPr>
              <w:t>Time of task completion</w:t>
            </w:r>
          </w:p>
        </w:tc>
      </w:tr>
      <w:tr w:rsidR="00B96070" w:rsidRPr="001E0F2B" w14:paraId="42A5C1C2" w14:textId="77777777" w:rsidTr="00C0171C">
        <w:tc>
          <w:tcPr>
            <w:tcW w:w="1106" w:type="dxa"/>
          </w:tcPr>
          <w:p w14:paraId="456301F9" w14:textId="77777777" w:rsidR="00B96070" w:rsidRPr="001E0F2B" w:rsidRDefault="00B96070" w:rsidP="000C1583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1.</w:t>
            </w:r>
          </w:p>
        </w:tc>
        <w:tc>
          <w:tcPr>
            <w:tcW w:w="4849" w:type="dxa"/>
          </w:tcPr>
          <w:p w14:paraId="024F94DD" w14:textId="77777777" w:rsidR="00B96070" w:rsidRPr="001E0F2B" w:rsidRDefault="00B96070" w:rsidP="000C1583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1E0F2B">
              <w:rPr>
                <w:rFonts w:ascii="Times New Roman" w:hAnsi="Times New Roman" w:cs="Times New Roman"/>
                <w:color w:val="000000"/>
              </w:rPr>
              <w:t>…….</w:t>
            </w:r>
          </w:p>
        </w:tc>
        <w:tc>
          <w:tcPr>
            <w:tcW w:w="4110" w:type="dxa"/>
            <w:vAlign w:val="center"/>
          </w:tcPr>
          <w:p w14:paraId="420E88E0" w14:textId="77777777" w:rsidR="00B96070" w:rsidRPr="001E0F2B" w:rsidRDefault="00B96070" w:rsidP="000C158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E0F2B">
              <w:rPr>
                <w:rFonts w:ascii="Times New Roman" w:hAnsi="Times New Roman" w:cs="Times New Roman"/>
                <w:color w:val="000000"/>
              </w:rPr>
              <w:t>…..</w:t>
            </w:r>
          </w:p>
        </w:tc>
      </w:tr>
      <w:tr w:rsidR="00B96070" w:rsidRPr="001E0F2B" w14:paraId="5833E8BE" w14:textId="77777777" w:rsidTr="00C0171C">
        <w:tc>
          <w:tcPr>
            <w:tcW w:w="1106" w:type="dxa"/>
          </w:tcPr>
          <w:p w14:paraId="6C070BC9" w14:textId="77777777" w:rsidR="00B96070" w:rsidRPr="001E0F2B" w:rsidRDefault="00B96070" w:rsidP="000C1583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2.</w:t>
            </w:r>
          </w:p>
        </w:tc>
        <w:tc>
          <w:tcPr>
            <w:tcW w:w="4849" w:type="dxa"/>
          </w:tcPr>
          <w:p w14:paraId="655C15D4" w14:textId="77777777" w:rsidR="00B96070" w:rsidRPr="001E0F2B" w:rsidRDefault="00B96070" w:rsidP="000C1583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4110" w:type="dxa"/>
            <w:vAlign w:val="center"/>
          </w:tcPr>
          <w:p w14:paraId="18BE50F1" w14:textId="77777777" w:rsidR="00B96070" w:rsidRPr="001E0F2B" w:rsidRDefault="00B96070" w:rsidP="000C158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794F7D6B" w14:textId="77777777" w:rsidTr="00C0171C">
        <w:tc>
          <w:tcPr>
            <w:tcW w:w="1106" w:type="dxa"/>
          </w:tcPr>
          <w:p w14:paraId="5A74ADE5" w14:textId="77777777" w:rsidR="00B96070" w:rsidRPr="001E0F2B" w:rsidRDefault="00B96070" w:rsidP="000C1583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3.</w:t>
            </w:r>
          </w:p>
        </w:tc>
        <w:tc>
          <w:tcPr>
            <w:tcW w:w="4849" w:type="dxa"/>
          </w:tcPr>
          <w:p w14:paraId="4940011C" w14:textId="77777777" w:rsidR="00B96070" w:rsidRPr="001E0F2B" w:rsidRDefault="00B96070" w:rsidP="000C1583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4110" w:type="dxa"/>
            <w:vAlign w:val="center"/>
          </w:tcPr>
          <w:p w14:paraId="37775D9F" w14:textId="77777777" w:rsidR="00B96070" w:rsidRPr="001E0F2B" w:rsidRDefault="00B96070" w:rsidP="000C158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7CA1F0D6" w14:textId="77777777" w:rsidTr="00C0171C">
        <w:tc>
          <w:tcPr>
            <w:tcW w:w="1106" w:type="dxa"/>
          </w:tcPr>
          <w:p w14:paraId="798B57D8" w14:textId="77777777" w:rsidR="00B96070" w:rsidRPr="001E0F2B" w:rsidRDefault="00B96070" w:rsidP="000C1583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4.</w:t>
            </w:r>
          </w:p>
        </w:tc>
        <w:tc>
          <w:tcPr>
            <w:tcW w:w="4849" w:type="dxa"/>
          </w:tcPr>
          <w:p w14:paraId="71B601E9" w14:textId="77777777" w:rsidR="00B96070" w:rsidRPr="001E0F2B" w:rsidRDefault="00B96070" w:rsidP="000C1583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4110" w:type="dxa"/>
            <w:vAlign w:val="center"/>
          </w:tcPr>
          <w:p w14:paraId="6E743F01" w14:textId="77777777" w:rsidR="00B96070" w:rsidRPr="001E0F2B" w:rsidRDefault="00B96070" w:rsidP="000C158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0B576F47" w14:textId="77777777" w:rsidTr="00C0171C">
        <w:tc>
          <w:tcPr>
            <w:tcW w:w="1106" w:type="dxa"/>
          </w:tcPr>
          <w:p w14:paraId="6BA13C19" w14:textId="77777777" w:rsidR="00B96070" w:rsidRPr="001E0F2B" w:rsidRDefault="00B96070" w:rsidP="000C1583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5.</w:t>
            </w:r>
          </w:p>
        </w:tc>
        <w:tc>
          <w:tcPr>
            <w:tcW w:w="4849" w:type="dxa"/>
          </w:tcPr>
          <w:p w14:paraId="238B7CC0" w14:textId="77777777" w:rsidR="00B96070" w:rsidRPr="001E0F2B" w:rsidRDefault="00B96070" w:rsidP="000C1583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4110" w:type="dxa"/>
            <w:vAlign w:val="center"/>
          </w:tcPr>
          <w:p w14:paraId="393D9A5B" w14:textId="77777777" w:rsidR="00B96070" w:rsidRPr="001E0F2B" w:rsidRDefault="00B96070" w:rsidP="000C1583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8F0FE1" w14:paraId="11389752" w14:textId="77777777" w:rsidTr="00C0171C">
        <w:tc>
          <w:tcPr>
            <w:tcW w:w="1106" w:type="dxa"/>
          </w:tcPr>
          <w:p w14:paraId="34549E95" w14:textId="77777777" w:rsidR="00B96070" w:rsidRPr="001E0F2B" w:rsidRDefault="00B96070" w:rsidP="000C1583">
            <w:pPr>
              <w:jc w:val="both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4849" w:type="dxa"/>
          </w:tcPr>
          <w:p w14:paraId="2D547EEA" w14:textId="77777777" w:rsidR="00B96070" w:rsidRPr="001E0F2B" w:rsidRDefault="00B96070" w:rsidP="000C1583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4110" w:type="dxa"/>
            <w:vAlign w:val="center"/>
          </w:tcPr>
          <w:p w14:paraId="1D95A71C" w14:textId="70FD2AAD" w:rsidR="00B96070" w:rsidRPr="00C0171C" w:rsidRDefault="00C0171C" w:rsidP="000C1583">
            <w:pPr>
              <w:jc w:val="center"/>
              <w:rPr>
                <w:rFonts w:ascii="Times New Roman" w:hAnsi="Times New Roman" w:cs="Times New Roman"/>
                <w:b/>
                <w:color w:val="000000"/>
                <w:lang w:val="en-US"/>
              </w:rPr>
            </w:pPr>
            <w:r w:rsidRPr="00C0171C">
              <w:rPr>
                <w:rFonts w:ascii="Times New Roman" w:hAnsi="Times New Roman" w:cs="Times New Roman"/>
                <w:b/>
                <w:color w:val="000000"/>
                <w:lang w:val="en"/>
              </w:rPr>
              <w:t>Total: 12/24 months</w:t>
            </w:r>
            <w:r w:rsidRPr="00C0171C">
              <w:rPr>
                <w:rFonts w:ascii="Times New Roman" w:hAnsi="Times New Roman" w:cs="Times New Roman"/>
                <w:b/>
                <w:color w:val="000000"/>
                <w:lang w:val="en-US"/>
              </w:rPr>
              <w:t xml:space="preserve"> </w:t>
            </w:r>
            <w:r w:rsidR="001E5D5B" w:rsidRPr="00C0171C">
              <w:rPr>
                <w:rFonts w:ascii="Times New Roman" w:hAnsi="Times New Roman" w:cs="Times New Roman"/>
                <w:color w:val="000000"/>
                <w:sz w:val="16"/>
                <w:szCs w:val="16"/>
                <w:lang w:val="en-US"/>
              </w:rPr>
              <w:t>(</w:t>
            </w:r>
            <w:r w:rsidRPr="00C0171C">
              <w:rPr>
                <w:rFonts w:ascii="Times New Roman" w:hAnsi="Times New Roman" w:cs="Times New Roman"/>
                <w:color w:val="000000"/>
                <w:sz w:val="16"/>
                <w:szCs w:val="16"/>
                <w:lang w:val="en"/>
              </w:rPr>
              <w:t>delete as appropriate)</w:t>
            </w:r>
          </w:p>
        </w:tc>
      </w:tr>
    </w:tbl>
    <w:p w14:paraId="4311D677" w14:textId="77777777" w:rsidR="00B96070" w:rsidRPr="00C0171C" w:rsidRDefault="00B96070" w:rsidP="00B96070">
      <w:pPr>
        <w:rPr>
          <w:rFonts w:ascii="Times New Roman" w:hAnsi="Times New Roman" w:cs="Times New Roman"/>
          <w:lang w:val="en-US"/>
        </w:rPr>
      </w:pPr>
    </w:p>
    <w:p w14:paraId="1E5D7D7B" w14:textId="77777777" w:rsidR="00487DD8" w:rsidRPr="00C0171C" w:rsidRDefault="00487DD8">
      <w:pPr>
        <w:rPr>
          <w:rFonts w:ascii="Times New Roman" w:eastAsia="Times New Roman" w:hAnsi="Times New Roman" w:cs="Times New Roman"/>
          <w:sz w:val="24"/>
          <w:szCs w:val="24"/>
          <w:lang w:val="en-US" w:eastAsia="pl-PL"/>
        </w:rPr>
      </w:pPr>
      <w:r w:rsidRPr="00C0171C">
        <w:rPr>
          <w:rFonts w:ascii="Times New Roman" w:hAnsi="Times New Roman" w:cs="Times New Roman"/>
          <w:lang w:val="en-US"/>
        </w:rPr>
        <w:br w:type="page"/>
      </w:r>
    </w:p>
    <w:p w14:paraId="03A3A0E4" w14:textId="77777777" w:rsidR="00B96070" w:rsidRPr="00C0171C" w:rsidRDefault="00B96070" w:rsidP="00C035C3">
      <w:pPr>
        <w:pStyle w:val="Default"/>
        <w:ind w:left="-280"/>
        <w:rPr>
          <w:color w:val="auto"/>
          <w:lang w:val="en-US"/>
        </w:rPr>
      </w:pPr>
    </w:p>
    <w:p w14:paraId="37601010" w14:textId="5DB564B9" w:rsidR="00B96070" w:rsidRPr="00C0171C" w:rsidRDefault="00B96070" w:rsidP="00C0171C">
      <w:pPr>
        <w:pStyle w:val="Default"/>
        <w:ind w:left="1980" w:right="-1400" w:hanging="1980"/>
        <w:rPr>
          <w:b/>
          <w:sz w:val="22"/>
          <w:szCs w:val="22"/>
          <w:lang w:val="en-US"/>
        </w:rPr>
      </w:pPr>
      <w:r w:rsidRPr="00C0171C">
        <w:rPr>
          <w:b/>
          <w:color w:val="auto"/>
          <w:sz w:val="22"/>
          <w:szCs w:val="22"/>
          <w:lang w:val="en-US"/>
        </w:rPr>
        <w:t xml:space="preserve">4. </w:t>
      </w:r>
      <w:r w:rsidR="00C0171C" w:rsidRPr="00C0171C">
        <w:rPr>
          <w:b/>
          <w:sz w:val="22"/>
          <w:szCs w:val="22"/>
          <w:lang w:val="en"/>
        </w:rPr>
        <w:t>PRELIMINARY PROJECT CALCULATION WITH JUSTIFICATION OF EXPENDITURE</w:t>
      </w:r>
    </w:p>
    <w:p w14:paraId="7B55095B" w14:textId="77777777" w:rsidR="00B96070" w:rsidRPr="00C0171C" w:rsidRDefault="00B96070" w:rsidP="00487DD8">
      <w:pPr>
        <w:pStyle w:val="Default"/>
        <w:ind w:left="1980" w:right="-1400" w:hanging="1980"/>
        <w:rPr>
          <w:color w:val="auto"/>
          <w:sz w:val="22"/>
          <w:szCs w:val="22"/>
          <w:lang w:val="en-US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1984"/>
        <w:gridCol w:w="2410"/>
        <w:gridCol w:w="1701"/>
      </w:tblGrid>
      <w:tr w:rsidR="000060A7" w:rsidRPr="00487DD8" w14:paraId="39E6C761" w14:textId="46810A2F" w:rsidTr="009C0E54">
        <w:trPr>
          <w:trHeight w:val="57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A6354" w14:textId="5C6C4E47" w:rsidR="000060A7" w:rsidRPr="000060A7" w:rsidRDefault="00C0171C" w:rsidP="00EF4958">
            <w:pPr>
              <w:pStyle w:val="Default"/>
              <w:ind w:right="-105"/>
              <w:jc w:val="center"/>
              <w:rPr>
                <w:sz w:val="20"/>
                <w:szCs w:val="20"/>
              </w:rPr>
            </w:pPr>
            <w:r w:rsidRPr="00C0171C">
              <w:rPr>
                <w:sz w:val="20"/>
                <w:szCs w:val="20"/>
                <w:lang w:val="en"/>
              </w:rPr>
              <w:t>Descriptio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86FD3" w14:textId="2CB4F4B8" w:rsidR="000060A7" w:rsidRPr="00C0171C" w:rsidRDefault="00C0171C" w:rsidP="00C0171C">
            <w:pPr>
              <w:pStyle w:val="Default"/>
              <w:ind w:right="37"/>
              <w:jc w:val="center"/>
              <w:rPr>
                <w:sz w:val="20"/>
                <w:szCs w:val="20"/>
                <w:lang w:val="en-US"/>
              </w:rPr>
            </w:pPr>
            <w:r w:rsidRPr="00C0171C">
              <w:rPr>
                <w:sz w:val="20"/>
                <w:szCs w:val="20"/>
                <w:lang w:val="en"/>
              </w:rPr>
              <w:t>Planned expenditure by the author of the projec</w:t>
            </w:r>
            <w:r>
              <w:rPr>
                <w:sz w:val="20"/>
                <w:szCs w:val="20"/>
                <w:lang w:val="en"/>
              </w:rPr>
              <w:t>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0EE152" w14:textId="7839164B" w:rsidR="000060A7" w:rsidRPr="00C0171C" w:rsidRDefault="00C0171C" w:rsidP="00C0171C">
            <w:pPr>
              <w:pStyle w:val="Default"/>
              <w:jc w:val="center"/>
              <w:rPr>
                <w:sz w:val="20"/>
                <w:szCs w:val="20"/>
                <w:lang w:val="en-US"/>
              </w:rPr>
            </w:pPr>
            <w:r w:rsidRPr="00C0171C">
              <w:rPr>
                <w:sz w:val="20"/>
                <w:szCs w:val="20"/>
                <w:lang w:val="en"/>
              </w:rPr>
              <w:t>Expenses approved for implementation (to be completed by the Doctoral School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076A7" w14:textId="0795081B" w:rsidR="000060A7" w:rsidRPr="001E0F2B" w:rsidRDefault="00C0171C" w:rsidP="00EF4958">
            <w:pPr>
              <w:pStyle w:val="Default"/>
              <w:ind w:right="-108"/>
              <w:jc w:val="center"/>
              <w:rPr>
                <w:sz w:val="18"/>
                <w:szCs w:val="18"/>
              </w:rPr>
            </w:pPr>
            <w:r w:rsidRPr="00C0171C">
              <w:rPr>
                <w:sz w:val="20"/>
                <w:szCs w:val="20"/>
                <w:lang w:val="en"/>
              </w:rPr>
              <w:t>Justification (Keywords)</w:t>
            </w:r>
          </w:p>
        </w:tc>
      </w:tr>
      <w:tr w:rsidR="000060A7" w:rsidRPr="00487DD8" w14:paraId="0D16F5CB" w14:textId="7884CCBE" w:rsidTr="009C0E54">
        <w:trPr>
          <w:trHeight w:val="331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B9DBE" w14:textId="75FFD220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1. </w:t>
            </w:r>
            <w:r w:rsidR="00C0171C" w:rsidRPr="00C0171C">
              <w:rPr>
                <w:sz w:val="20"/>
                <w:szCs w:val="20"/>
                <w:lang w:val="en"/>
              </w:rPr>
              <w:t>Direct material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F6321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6AD26A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7A54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2A745FD0" w14:textId="7BF4B22B" w:rsidTr="009C0E54">
        <w:trPr>
          <w:trHeight w:val="42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79849" w14:textId="5FB454FD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2. </w:t>
            </w:r>
            <w:r w:rsidR="00C0171C" w:rsidRPr="00C0171C">
              <w:rPr>
                <w:sz w:val="20"/>
                <w:szCs w:val="20"/>
                <w:lang w:val="en"/>
              </w:rPr>
              <w:t>Special equipment,</w:t>
            </w:r>
          </w:p>
          <w:p w14:paraId="44E01296" w14:textId="64384FEC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   </w:t>
            </w:r>
            <w:r w:rsidR="00C0171C" w:rsidRPr="00C0171C">
              <w:rPr>
                <w:sz w:val="20"/>
                <w:szCs w:val="20"/>
                <w:lang w:val="en"/>
              </w:rPr>
              <w:t>including software</w:t>
            </w:r>
            <w:r w:rsidR="00C0171C" w:rsidRPr="00C0171C">
              <w:rPr>
                <w:sz w:val="20"/>
                <w:szCs w:val="20"/>
              </w:rPr>
              <w:t xml:space="preserve"> </w:t>
            </w:r>
            <w:r w:rsidRPr="000060A7">
              <w:rPr>
                <w:sz w:val="20"/>
                <w:szCs w:val="20"/>
              </w:rPr>
              <w:t>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5D3EA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0FA687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40AA9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8F0FE1" w14:paraId="0A9F7915" w14:textId="19F9FD18" w:rsidTr="009C0E54">
        <w:trPr>
          <w:trHeight w:val="54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6F13" w14:textId="1F5833AF" w:rsidR="000060A7" w:rsidRPr="00C0171C" w:rsidRDefault="000060A7" w:rsidP="00DF11C7">
            <w:pPr>
              <w:pStyle w:val="Default"/>
              <w:ind w:right="31"/>
              <w:rPr>
                <w:sz w:val="20"/>
                <w:szCs w:val="20"/>
                <w:lang w:val="en-US"/>
              </w:rPr>
            </w:pPr>
            <w:r w:rsidRPr="00C0171C">
              <w:rPr>
                <w:sz w:val="20"/>
                <w:szCs w:val="20"/>
                <w:lang w:val="en-US"/>
              </w:rPr>
              <w:t xml:space="preserve">3. </w:t>
            </w:r>
            <w:r w:rsidR="00C0171C" w:rsidRPr="00C0171C">
              <w:rPr>
                <w:sz w:val="20"/>
                <w:szCs w:val="20"/>
                <w:lang w:val="en"/>
              </w:rPr>
              <w:t>External services and participation in conferences related to the project</w:t>
            </w:r>
            <w:r w:rsidR="00C0171C" w:rsidRPr="00C0171C">
              <w:rPr>
                <w:sz w:val="20"/>
                <w:szCs w:val="20"/>
                <w:lang w:val="en-US"/>
              </w:rPr>
              <w:t xml:space="preserve"> </w:t>
            </w:r>
            <w:r w:rsidR="00DF11C7" w:rsidRPr="00C0171C">
              <w:rPr>
                <w:sz w:val="20"/>
                <w:szCs w:val="20"/>
                <w:lang w:val="en-US"/>
              </w:rPr>
              <w:t>*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E14CE" w14:textId="77777777" w:rsidR="000060A7" w:rsidRPr="00C0171C" w:rsidRDefault="000060A7" w:rsidP="00487DD8">
            <w:pPr>
              <w:pStyle w:val="Default"/>
              <w:ind w:left="752" w:right="-1400"/>
              <w:rPr>
                <w:sz w:val="20"/>
                <w:szCs w:val="20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C0E1B4" w14:textId="77777777" w:rsidR="000060A7" w:rsidRPr="00C0171C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3366" w14:textId="77777777" w:rsidR="000060A7" w:rsidRPr="00C0171C" w:rsidRDefault="000060A7" w:rsidP="000B480A">
            <w:pPr>
              <w:pStyle w:val="Default"/>
              <w:ind w:right="-1400"/>
              <w:rPr>
                <w:sz w:val="20"/>
                <w:szCs w:val="20"/>
                <w:lang w:val="en-US"/>
              </w:rPr>
            </w:pPr>
          </w:p>
        </w:tc>
      </w:tr>
      <w:tr w:rsidR="000060A7" w:rsidRPr="00487DD8" w14:paraId="1F77ED78" w14:textId="131393F1" w:rsidTr="009C0E54">
        <w:trPr>
          <w:trHeight w:val="47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B0D8A" w14:textId="4A178ACB" w:rsidR="000060A7" w:rsidRPr="000060A7" w:rsidRDefault="000060A7" w:rsidP="00DF11C7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4. </w:t>
            </w:r>
            <w:r w:rsidR="00C0171C" w:rsidRPr="00C0171C">
              <w:rPr>
                <w:sz w:val="20"/>
                <w:szCs w:val="20"/>
                <w:lang w:val="en"/>
              </w:rPr>
              <w:t>Project publications</w:t>
            </w:r>
            <w:r w:rsidR="00C0171C" w:rsidRPr="00C0171C">
              <w:rPr>
                <w:sz w:val="20"/>
                <w:szCs w:val="20"/>
              </w:rPr>
              <w:t xml:space="preserve"> </w:t>
            </w:r>
            <w:r w:rsidRPr="000060A7">
              <w:rPr>
                <w:sz w:val="20"/>
                <w:szCs w:val="20"/>
              </w:rPr>
              <w:t>**</w:t>
            </w:r>
            <w:r w:rsidR="00DF11C7">
              <w:rPr>
                <w:sz w:val="20"/>
                <w:szCs w:val="20"/>
              </w:rPr>
              <w:t>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31E48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1D7E01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F4DC1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56E130B5" w14:textId="58F6D0B6" w:rsidTr="009C0E54">
        <w:trPr>
          <w:trHeight w:val="568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DC6DF" w14:textId="34A1550E" w:rsidR="000060A7" w:rsidRPr="000060A7" w:rsidRDefault="00C0171C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C0171C">
              <w:rPr>
                <w:b/>
                <w:sz w:val="20"/>
                <w:szCs w:val="20"/>
                <w:lang w:val="en"/>
              </w:rPr>
              <w:t>TOTAL PROJECT COS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32E48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1B34EC3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1A9AA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</w:tbl>
    <w:p w14:paraId="18166D7F" w14:textId="77777777" w:rsidR="00B96070" w:rsidRPr="00487DD8" w:rsidRDefault="00B96070" w:rsidP="00487DD8">
      <w:pPr>
        <w:pStyle w:val="Default"/>
        <w:rPr>
          <w:color w:val="auto"/>
          <w:sz w:val="22"/>
          <w:szCs w:val="22"/>
        </w:rPr>
      </w:pPr>
    </w:p>
    <w:p w14:paraId="2F734E2C" w14:textId="1E94A217" w:rsidR="00B96070" w:rsidRPr="00C0171C" w:rsidRDefault="00EF388C" w:rsidP="00C0171C">
      <w:pPr>
        <w:pStyle w:val="Default"/>
        <w:rPr>
          <w:color w:val="auto"/>
          <w:sz w:val="18"/>
          <w:szCs w:val="18"/>
          <w:lang w:val="en-US"/>
        </w:rPr>
      </w:pPr>
      <w:r w:rsidRPr="00C0171C">
        <w:rPr>
          <w:color w:val="auto"/>
          <w:sz w:val="18"/>
          <w:szCs w:val="18"/>
          <w:lang w:val="en-US"/>
        </w:rPr>
        <w:t>*</w:t>
      </w:r>
      <w:r w:rsidR="00C0171C" w:rsidRPr="00C0171C">
        <w:rPr>
          <w:lang w:val="en"/>
        </w:rPr>
        <w:t xml:space="preserve"> </w:t>
      </w:r>
      <w:r w:rsidR="00C0171C" w:rsidRPr="00C0171C">
        <w:rPr>
          <w:color w:val="auto"/>
          <w:sz w:val="18"/>
          <w:szCs w:val="18"/>
          <w:lang w:val="en"/>
        </w:rPr>
        <w:t>the purchase may not include office equipment, computers, photocopiers, printers, audiovisual aids</w:t>
      </w:r>
    </w:p>
    <w:p w14:paraId="2BB372A9" w14:textId="24273BEF" w:rsidR="00DF11C7" w:rsidRPr="00C0171C" w:rsidRDefault="00DF11C7" w:rsidP="00EF388C">
      <w:pPr>
        <w:pStyle w:val="Default"/>
        <w:rPr>
          <w:color w:val="auto"/>
          <w:sz w:val="18"/>
          <w:szCs w:val="18"/>
          <w:lang w:val="en-US"/>
        </w:rPr>
      </w:pPr>
      <w:r w:rsidRPr="00C0171C">
        <w:rPr>
          <w:color w:val="auto"/>
          <w:sz w:val="18"/>
          <w:szCs w:val="18"/>
          <w:lang w:val="en-US"/>
        </w:rPr>
        <w:t>**</w:t>
      </w:r>
      <w:r w:rsidR="00C0171C" w:rsidRPr="00C0171C">
        <w:rPr>
          <w:color w:val="auto"/>
          <w:sz w:val="18"/>
          <w:szCs w:val="18"/>
          <w:lang w:val="en-US"/>
        </w:rPr>
        <w:t xml:space="preserve"> </w:t>
      </w:r>
      <w:r w:rsidR="002C3185">
        <w:rPr>
          <w:color w:val="auto"/>
          <w:sz w:val="18"/>
          <w:szCs w:val="18"/>
          <w:lang w:val="en"/>
        </w:rPr>
        <w:t>in the case of S</w:t>
      </w:r>
      <w:r w:rsidR="00C0171C">
        <w:rPr>
          <w:color w:val="auto"/>
          <w:sz w:val="18"/>
          <w:szCs w:val="18"/>
          <w:lang w:val="en"/>
        </w:rPr>
        <w:t>RG</w:t>
      </w:r>
      <w:r w:rsidR="00C0171C" w:rsidRPr="00C0171C">
        <w:rPr>
          <w:color w:val="auto"/>
          <w:sz w:val="18"/>
          <w:szCs w:val="18"/>
          <w:lang w:val="en"/>
        </w:rPr>
        <w:t xml:space="preserve">, it may not exceed 50%, and </w:t>
      </w:r>
      <w:r w:rsidR="002C3185">
        <w:rPr>
          <w:color w:val="auto"/>
          <w:sz w:val="18"/>
          <w:szCs w:val="18"/>
          <w:lang w:val="en"/>
        </w:rPr>
        <w:t>LRG</w:t>
      </w:r>
      <w:r w:rsidR="00C0171C" w:rsidRPr="00C0171C">
        <w:rPr>
          <w:color w:val="auto"/>
          <w:sz w:val="18"/>
          <w:szCs w:val="18"/>
          <w:lang w:val="en"/>
        </w:rPr>
        <w:t xml:space="preserve"> may not exceed 30%</w:t>
      </w:r>
    </w:p>
    <w:p w14:paraId="758AA7D3" w14:textId="34404D6A" w:rsidR="001E5D5B" w:rsidRPr="002C3185" w:rsidRDefault="00EF388C" w:rsidP="00487DD8">
      <w:pPr>
        <w:pStyle w:val="Default"/>
        <w:rPr>
          <w:color w:val="auto"/>
          <w:sz w:val="18"/>
          <w:szCs w:val="18"/>
          <w:lang w:val="en-US"/>
        </w:rPr>
      </w:pPr>
      <w:r w:rsidRPr="002C3185">
        <w:rPr>
          <w:color w:val="auto"/>
          <w:sz w:val="18"/>
          <w:szCs w:val="18"/>
          <w:lang w:val="en-US"/>
        </w:rPr>
        <w:t>**</w:t>
      </w:r>
      <w:r w:rsidR="00F01C81" w:rsidRPr="002C3185">
        <w:rPr>
          <w:color w:val="auto"/>
          <w:sz w:val="18"/>
          <w:szCs w:val="18"/>
          <w:lang w:val="en-US"/>
        </w:rPr>
        <w:t>*</w:t>
      </w:r>
      <w:r w:rsidR="002C3185" w:rsidRPr="002C3185">
        <w:rPr>
          <w:color w:val="auto"/>
          <w:sz w:val="18"/>
          <w:szCs w:val="18"/>
          <w:lang w:val="en-US"/>
        </w:rPr>
        <w:t xml:space="preserve"> </w:t>
      </w:r>
      <w:r w:rsidR="002C3185" w:rsidRPr="002C3185">
        <w:rPr>
          <w:color w:val="auto"/>
          <w:sz w:val="18"/>
          <w:szCs w:val="18"/>
          <w:lang w:val="en"/>
        </w:rPr>
        <w:t xml:space="preserve">in the case of </w:t>
      </w:r>
      <w:r w:rsidR="002C3185">
        <w:rPr>
          <w:color w:val="auto"/>
          <w:sz w:val="18"/>
          <w:szCs w:val="18"/>
          <w:lang w:val="en"/>
        </w:rPr>
        <w:t>SRG</w:t>
      </w:r>
      <w:r w:rsidR="002C3185" w:rsidRPr="002C3185">
        <w:rPr>
          <w:color w:val="auto"/>
          <w:sz w:val="18"/>
          <w:szCs w:val="18"/>
          <w:lang w:val="en"/>
        </w:rPr>
        <w:t xml:space="preserve">, it may apply to all funding allocated to the project, and </w:t>
      </w:r>
      <w:r w:rsidR="002C3185">
        <w:rPr>
          <w:color w:val="auto"/>
          <w:sz w:val="18"/>
          <w:szCs w:val="18"/>
          <w:lang w:val="en"/>
        </w:rPr>
        <w:t>LRG</w:t>
      </w:r>
      <w:r w:rsidR="002C3185" w:rsidRPr="002C3185">
        <w:rPr>
          <w:color w:val="auto"/>
          <w:sz w:val="18"/>
          <w:szCs w:val="18"/>
          <w:lang w:val="en"/>
        </w:rPr>
        <w:t xml:space="preserve"> may not exceed 30% of the funding obtaine</w:t>
      </w:r>
      <w:r w:rsidR="002C3185">
        <w:rPr>
          <w:color w:val="auto"/>
          <w:sz w:val="18"/>
          <w:szCs w:val="18"/>
          <w:lang w:val="en"/>
        </w:rPr>
        <w:t>d</w:t>
      </w:r>
    </w:p>
    <w:p w14:paraId="0AAE23CD" w14:textId="3314F12F" w:rsidR="000355C6" w:rsidRPr="002C3185" w:rsidRDefault="000355C6" w:rsidP="008F0FE1">
      <w:pPr>
        <w:pStyle w:val="Default"/>
        <w:ind w:right="1120"/>
        <w:rPr>
          <w:color w:val="auto"/>
          <w:sz w:val="22"/>
          <w:szCs w:val="22"/>
          <w:lang w:val="en-US"/>
        </w:rPr>
      </w:pPr>
    </w:p>
    <w:sectPr w:rsidR="000355C6" w:rsidRPr="002C3185" w:rsidSect="00097605">
      <w:pgSz w:w="11906" w:h="16838"/>
      <w:pgMar w:top="993" w:right="1417" w:bottom="115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1B7F04"/>
    <w:multiLevelType w:val="hybridMultilevel"/>
    <w:tmpl w:val="4E94DB2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5334EA"/>
    <w:multiLevelType w:val="hybridMultilevel"/>
    <w:tmpl w:val="7CA2F8B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CB5406"/>
    <w:multiLevelType w:val="hybridMultilevel"/>
    <w:tmpl w:val="6C28C808"/>
    <w:lvl w:ilvl="0" w:tplc="0415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72101B"/>
    <w:multiLevelType w:val="hybridMultilevel"/>
    <w:tmpl w:val="929280E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7074CC"/>
    <w:multiLevelType w:val="hybridMultilevel"/>
    <w:tmpl w:val="1D2C945E"/>
    <w:lvl w:ilvl="0" w:tplc="1BBA1FB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0A1041C"/>
    <w:multiLevelType w:val="hybridMultilevel"/>
    <w:tmpl w:val="A71ED4A0"/>
    <w:lvl w:ilvl="0" w:tplc="FC14150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6B2D2B"/>
    <w:multiLevelType w:val="hybridMultilevel"/>
    <w:tmpl w:val="0D4EAEB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0915B2"/>
    <w:multiLevelType w:val="hybridMultilevel"/>
    <w:tmpl w:val="FFDA1064"/>
    <w:lvl w:ilvl="0" w:tplc="1BBA1FBC">
      <w:start w:val="1"/>
      <w:numFmt w:val="bullet"/>
      <w:lvlText w:val=""/>
      <w:lvlJc w:val="left"/>
      <w:pPr>
        <w:ind w:left="14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20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8A7D3E"/>
    <w:multiLevelType w:val="hybridMultilevel"/>
    <w:tmpl w:val="ED50CC66"/>
    <w:lvl w:ilvl="0" w:tplc="1BBA1FBC">
      <w:start w:val="1"/>
      <w:numFmt w:val="bullet"/>
      <w:lvlText w:val=""/>
      <w:lvlJc w:val="left"/>
      <w:pPr>
        <w:ind w:left="199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2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8C77905"/>
    <w:multiLevelType w:val="hybridMultilevel"/>
    <w:tmpl w:val="EF4E15CE"/>
    <w:lvl w:ilvl="0" w:tplc="1BBA1FBC">
      <w:start w:val="1"/>
      <w:numFmt w:val="bullet"/>
      <w:lvlText w:val=""/>
      <w:lvlJc w:val="left"/>
      <w:pPr>
        <w:ind w:left="206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24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A7773D0"/>
    <w:multiLevelType w:val="hybridMultilevel"/>
    <w:tmpl w:val="9F5C23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24"/>
  </w:num>
  <w:num w:numId="5">
    <w:abstractNumId w:val="3"/>
  </w:num>
  <w:num w:numId="6">
    <w:abstractNumId w:val="20"/>
  </w:num>
  <w:num w:numId="7">
    <w:abstractNumId w:val="0"/>
  </w:num>
  <w:num w:numId="8">
    <w:abstractNumId w:val="7"/>
  </w:num>
  <w:num w:numId="9">
    <w:abstractNumId w:val="15"/>
  </w:num>
  <w:num w:numId="10">
    <w:abstractNumId w:val="14"/>
  </w:num>
  <w:num w:numId="11">
    <w:abstractNumId w:val="11"/>
  </w:num>
  <w:num w:numId="12">
    <w:abstractNumId w:val="2"/>
  </w:num>
  <w:num w:numId="13">
    <w:abstractNumId w:val="4"/>
  </w:num>
  <w:num w:numId="14">
    <w:abstractNumId w:val="22"/>
  </w:num>
  <w:num w:numId="15">
    <w:abstractNumId w:val="10"/>
  </w:num>
  <w:num w:numId="16">
    <w:abstractNumId w:val="16"/>
  </w:num>
  <w:num w:numId="17">
    <w:abstractNumId w:val="19"/>
  </w:num>
  <w:num w:numId="18">
    <w:abstractNumId w:val="18"/>
  </w:num>
  <w:num w:numId="19">
    <w:abstractNumId w:val="21"/>
  </w:num>
  <w:num w:numId="20">
    <w:abstractNumId w:val="9"/>
  </w:num>
  <w:num w:numId="21">
    <w:abstractNumId w:val="13"/>
  </w:num>
  <w:num w:numId="22">
    <w:abstractNumId w:val="5"/>
  </w:num>
  <w:num w:numId="23">
    <w:abstractNumId w:val="17"/>
  </w:num>
  <w:num w:numId="24">
    <w:abstractNumId w:val="23"/>
  </w:num>
  <w:num w:numId="25">
    <w:abstractNumId w:val="12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staAIYq/9EsAAAA"/>
  </w:docVars>
  <w:rsids>
    <w:rsidRoot w:val="008B5A4E"/>
    <w:rsid w:val="000060A7"/>
    <w:rsid w:val="00017791"/>
    <w:rsid w:val="0002585B"/>
    <w:rsid w:val="00026301"/>
    <w:rsid w:val="00031413"/>
    <w:rsid w:val="00032F7B"/>
    <w:rsid w:val="00033A7A"/>
    <w:rsid w:val="000355C6"/>
    <w:rsid w:val="00040780"/>
    <w:rsid w:val="000566BB"/>
    <w:rsid w:val="000672BB"/>
    <w:rsid w:val="00095BEE"/>
    <w:rsid w:val="00097605"/>
    <w:rsid w:val="000B480A"/>
    <w:rsid w:val="000C1583"/>
    <w:rsid w:val="000D3298"/>
    <w:rsid w:val="00111D72"/>
    <w:rsid w:val="00113B4B"/>
    <w:rsid w:val="0013051D"/>
    <w:rsid w:val="00150429"/>
    <w:rsid w:val="00166246"/>
    <w:rsid w:val="001D23D8"/>
    <w:rsid w:val="001D556D"/>
    <w:rsid w:val="001E0F2B"/>
    <w:rsid w:val="001E56B8"/>
    <w:rsid w:val="001E5D5B"/>
    <w:rsid w:val="001F06EB"/>
    <w:rsid w:val="00222C11"/>
    <w:rsid w:val="0025180A"/>
    <w:rsid w:val="00265CBB"/>
    <w:rsid w:val="0029148D"/>
    <w:rsid w:val="002A7134"/>
    <w:rsid w:val="002B60A1"/>
    <w:rsid w:val="002C3185"/>
    <w:rsid w:val="002F1A2B"/>
    <w:rsid w:val="002F552A"/>
    <w:rsid w:val="00314776"/>
    <w:rsid w:val="003227C4"/>
    <w:rsid w:val="0033591A"/>
    <w:rsid w:val="003363E4"/>
    <w:rsid w:val="00356124"/>
    <w:rsid w:val="003562FA"/>
    <w:rsid w:val="00356E0F"/>
    <w:rsid w:val="00360EBA"/>
    <w:rsid w:val="00361E0D"/>
    <w:rsid w:val="003721F7"/>
    <w:rsid w:val="0038016D"/>
    <w:rsid w:val="003E5325"/>
    <w:rsid w:val="003F1DFF"/>
    <w:rsid w:val="00407621"/>
    <w:rsid w:val="00411697"/>
    <w:rsid w:val="00415512"/>
    <w:rsid w:val="00435CAB"/>
    <w:rsid w:val="004563BA"/>
    <w:rsid w:val="004609DD"/>
    <w:rsid w:val="0046155C"/>
    <w:rsid w:val="00483830"/>
    <w:rsid w:val="00487DD8"/>
    <w:rsid w:val="00490569"/>
    <w:rsid w:val="004F125E"/>
    <w:rsid w:val="004F6FAB"/>
    <w:rsid w:val="00501783"/>
    <w:rsid w:val="00507821"/>
    <w:rsid w:val="00523377"/>
    <w:rsid w:val="00535190"/>
    <w:rsid w:val="00544E1C"/>
    <w:rsid w:val="005517B0"/>
    <w:rsid w:val="005C4E35"/>
    <w:rsid w:val="005F57C8"/>
    <w:rsid w:val="005F7DA9"/>
    <w:rsid w:val="00617E09"/>
    <w:rsid w:val="00630E9F"/>
    <w:rsid w:val="00633616"/>
    <w:rsid w:val="00636D7A"/>
    <w:rsid w:val="006415DD"/>
    <w:rsid w:val="00670911"/>
    <w:rsid w:val="00675167"/>
    <w:rsid w:val="0068666A"/>
    <w:rsid w:val="00695AE4"/>
    <w:rsid w:val="006A3FF7"/>
    <w:rsid w:val="006A7DF9"/>
    <w:rsid w:val="006B7794"/>
    <w:rsid w:val="007019CE"/>
    <w:rsid w:val="00702B21"/>
    <w:rsid w:val="00746A8E"/>
    <w:rsid w:val="00752991"/>
    <w:rsid w:val="00756C4F"/>
    <w:rsid w:val="007718A4"/>
    <w:rsid w:val="007D62A1"/>
    <w:rsid w:val="007E61C7"/>
    <w:rsid w:val="007F5376"/>
    <w:rsid w:val="0081183A"/>
    <w:rsid w:val="008306CA"/>
    <w:rsid w:val="00854328"/>
    <w:rsid w:val="0085495E"/>
    <w:rsid w:val="008670FA"/>
    <w:rsid w:val="008939AB"/>
    <w:rsid w:val="008B5A4E"/>
    <w:rsid w:val="008B762E"/>
    <w:rsid w:val="008F0FE1"/>
    <w:rsid w:val="0092040C"/>
    <w:rsid w:val="00946153"/>
    <w:rsid w:val="009507D5"/>
    <w:rsid w:val="0096680B"/>
    <w:rsid w:val="00991DC3"/>
    <w:rsid w:val="00994F01"/>
    <w:rsid w:val="009A6302"/>
    <w:rsid w:val="009B6168"/>
    <w:rsid w:val="009C0E54"/>
    <w:rsid w:val="009C21AF"/>
    <w:rsid w:val="009E1094"/>
    <w:rsid w:val="009E7058"/>
    <w:rsid w:val="00A163FA"/>
    <w:rsid w:val="00A3068E"/>
    <w:rsid w:val="00A433BA"/>
    <w:rsid w:val="00A60B56"/>
    <w:rsid w:val="00A65AF6"/>
    <w:rsid w:val="00AC1B4E"/>
    <w:rsid w:val="00AC4DD8"/>
    <w:rsid w:val="00AD4E77"/>
    <w:rsid w:val="00AD552D"/>
    <w:rsid w:val="00B23BEB"/>
    <w:rsid w:val="00B62026"/>
    <w:rsid w:val="00B72E14"/>
    <w:rsid w:val="00B96070"/>
    <w:rsid w:val="00BA0E92"/>
    <w:rsid w:val="00BB3079"/>
    <w:rsid w:val="00BF1BF6"/>
    <w:rsid w:val="00C0171C"/>
    <w:rsid w:val="00C02979"/>
    <w:rsid w:val="00C035C3"/>
    <w:rsid w:val="00C34C0D"/>
    <w:rsid w:val="00C80331"/>
    <w:rsid w:val="00CB06F9"/>
    <w:rsid w:val="00CB575D"/>
    <w:rsid w:val="00CC7EC3"/>
    <w:rsid w:val="00CD2519"/>
    <w:rsid w:val="00CF526D"/>
    <w:rsid w:val="00CF7B74"/>
    <w:rsid w:val="00D17FDD"/>
    <w:rsid w:val="00D217A1"/>
    <w:rsid w:val="00D44643"/>
    <w:rsid w:val="00D44C46"/>
    <w:rsid w:val="00D61E0C"/>
    <w:rsid w:val="00D62C78"/>
    <w:rsid w:val="00D6517A"/>
    <w:rsid w:val="00D72080"/>
    <w:rsid w:val="00D84610"/>
    <w:rsid w:val="00DA2F51"/>
    <w:rsid w:val="00DB476C"/>
    <w:rsid w:val="00DD5F65"/>
    <w:rsid w:val="00DE0D07"/>
    <w:rsid w:val="00DE3856"/>
    <w:rsid w:val="00DF11C7"/>
    <w:rsid w:val="00E42578"/>
    <w:rsid w:val="00E84428"/>
    <w:rsid w:val="00EA0BBD"/>
    <w:rsid w:val="00EE3992"/>
    <w:rsid w:val="00EF388C"/>
    <w:rsid w:val="00EF4958"/>
    <w:rsid w:val="00F01C81"/>
    <w:rsid w:val="00F35323"/>
    <w:rsid w:val="00F5650F"/>
    <w:rsid w:val="00F60AB5"/>
    <w:rsid w:val="00F671AF"/>
    <w:rsid w:val="00F94FBE"/>
    <w:rsid w:val="00FA0173"/>
    <w:rsid w:val="00FA59BF"/>
    <w:rsid w:val="00FC0780"/>
    <w:rsid w:val="00FD536A"/>
    <w:rsid w:val="00FE3971"/>
    <w:rsid w:val="00FF1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omylnaczcionkaakapitu"/>
    <w:rsid w:val="00CF52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9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1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9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50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8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1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3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55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23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66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67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47</Words>
  <Characters>3885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na Nowak</cp:lastModifiedBy>
  <cp:revision>7</cp:revision>
  <dcterms:created xsi:type="dcterms:W3CDTF">2022-12-27T20:50:00Z</dcterms:created>
  <dcterms:modified xsi:type="dcterms:W3CDTF">2022-12-29T14:33:00Z</dcterms:modified>
</cp:coreProperties>
</file>